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69C75" w14:textId="77777777" w:rsidR="00D12361" w:rsidRDefault="001578D3">
      <w:pPr>
        <w:rPr>
          <w:sz w:val="24"/>
          <w:szCs w:val="24"/>
        </w:rPr>
      </w:pPr>
      <w:bookmarkStart w:id="0" w:name="_GoBack"/>
      <w:bookmarkEnd w:id="0"/>
      <w:r>
        <w:rPr>
          <w:sz w:val="24"/>
          <w:szCs w:val="24"/>
        </w:rPr>
        <w:t>UNLV Graduate College 202</w:t>
      </w:r>
      <w:r w:rsidR="00222FCB">
        <w:rPr>
          <w:sz w:val="24"/>
          <w:szCs w:val="24"/>
        </w:rPr>
        <w:t>2</w:t>
      </w:r>
      <w:r>
        <w:rPr>
          <w:sz w:val="24"/>
          <w:szCs w:val="24"/>
        </w:rPr>
        <w:t>-202</w:t>
      </w:r>
      <w:r w:rsidR="00222FCB">
        <w:rPr>
          <w:sz w:val="24"/>
          <w:szCs w:val="24"/>
        </w:rPr>
        <w:t>3</w:t>
      </w:r>
      <w:r>
        <w:rPr>
          <w:sz w:val="24"/>
          <w:szCs w:val="24"/>
        </w:rPr>
        <w:t xml:space="preserve"> Catalog</w:t>
      </w:r>
    </w:p>
    <w:p w14:paraId="2B7CE85B" w14:textId="77777777" w:rsidR="00D12361" w:rsidRDefault="001578D3" w:rsidP="0069678E">
      <w:pPr>
        <w:pStyle w:val="Title"/>
        <w:rPr>
          <w:sz w:val="24"/>
          <w:szCs w:val="24"/>
        </w:rPr>
      </w:pPr>
      <w:r>
        <w:t>PLAN OF STUDY - Part II</w:t>
      </w:r>
    </w:p>
    <w:p w14:paraId="16B8540A" w14:textId="5E5A6162" w:rsidR="00D26553" w:rsidRDefault="00885318" w:rsidP="00D26553">
      <w:pPr>
        <w:pStyle w:val="Heading1"/>
      </w:pPr>
      <w:r w:rsidRPr="00885318">
        <w:t>Master of Music</w:t>
      </w:r>
      <w:r w:rsidR="00D26553">
        <w:t xml:space="preserve"> - </w:t>
      </w:r>
      <w:r w:rsidR="00D26553" w:rsidRPr="00D26553">
        <w:t>Instrumental Performance</w:t>
      </w:r>
    </w:p>
    <w:p w14:paraId="71EAC708" w14:textId="7AD69FAB" w:rsidR="00D12361" w:rsidRDefault="001578D3">
      <w:pPr>
        <w:spacing w:line="240" w:lineRule="auto"/>
        <w:rPr>
          <w:szCs w:val="20"/>
        </w:rPr>
      </w:pPr>
      <w:r>
        <w:rPr>
          <w:szCs w:val="20"/>
        </w:rPr>
        <w:t xml:space="preserve">Complete this form and upload it into the Plan of Study – Part I available in your </w:t>
      </w:r>
      <w:hyperlink r:id="rId6">
        <w:r>
          <w:rPr>
            <w:color w:val="0000FF"/>
            <w:szCs w:val="20"/>
            <w:u w:val="single"/>
          </w:rPr>
          <w:t>Grad Rebel Gateway</w:t>
        </w:r>
      </w:hyperlink>
      <w:r>
        <w:rPr>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56E2698A" w14:textId="4A29A2F6" w:rsidR="00D12361" w:rsidRDefault="001578D3" w:rsidP="004B58E0">
      <w:pPr>
        <w:spacing w:before="240" w:after="240" w:line="240" w:lineRule="auto"/>
        <w:rPr>
          <w:szCs w:val="20"/>
        </w:rPr>
      </w:pPr>
      <w:r>
        <w:rPr>
          <w:szCs w:val="20"/>
        </w:rPr>
        <w:t xml:space="preserve">Refer to the </w:t>
      </w:r>
      <w:hyperlink r:id="rId7" w:anchor="subplan1requirementsperformanceappliedmajortrack" w:history="1">
        <w:r w:rsidRPr="00EC67C7">
          <w:rPr>
            <w:rStyle w:val="Hyperlink"/>
            <w:szCs w:val="20"/>
          </w:rPr>
          <w:t>202</w:t>
        </w:r>
        <w:r w:rsidR="00222FCB" w:rsidRPr="00EC67C7">
          <w:rPr>
            <w:rStyle w:val="Hyperlink"/>
            <w:szCs w:val="20"/>
          </w:rPr>
          <w:t>2</w:t>
        </w:r>
        <w:r w:rsidRPr="00EC67C7">
          <w:rPr>
            <w:rStyle w:val="Hyperlink"/>
            <w:szCs w:val="20"/>
          </w:rPr>
          <w:t>-2</w:t>
        </w:r>
        <w:r w:rsidR="00222FCB" w:rsidRPr="00EC67C7">
          <w:rPr>
            <w:rStyle w:val="Hyperlink"/>
            <w:szCs w:val="20"/>
          </w:rPr>
          <w:t>3</w:t>
        </w:r>
        <w:r w:rsidRPr="00EC67C7">
          <w:rPr>
            <w:rStyle w:val="Hyperlink"/>
            <w:szCs w:val="20"/>
          </w:rPr>
          <w:t xml:space="preserve"> Graduate Catalog</w:t>
        </w:r>
      </w:hyperlink>
      <w:r w:rsidR="00216BB8">
        <w:rPr>
          <w:szCs w:val="20"/>
          <w:u w:val="single"/>
        </w:rPr>
        <w:t xml:space="preserve"> </w:t>
      </w:r>
      <w:r>
        <w:rPr>
          <w:szCs w:val="20"/>
        </w:rPr>
        <w:t>for degree requirements.</w:t>
      </w:r>
    </w:p>
    <w:p w14:paraId="46F7BD75" w14:textId="77777777" w:rsidR="00D12361" w:rsidRDefault="001578D3" w:rsidP="0069678E">
      <w:pPr>
        <w:pStyle w:val="Heading2"/>
      </w:pPr>
      <w:r>
        <w:t>COURSE REQUIREMENTS</w:t>
      </w:r>
    </w:p>
    <w:p w14:paraId="292C01AE" w14:textId="77777777" w:rsidR="00D12361" w:rsidRPr="00F03F2A" w:rsidRDefault="00885318" w:rsidP="00F03F2A">
      <w:pPr>
        <w:pStyle w:val="Heading3"/>
        <w:rPr>
          <w:b/>
        </w:rPr>
      </w:pPr>
      <w:r w:rsidRPr="00885318">
        <w:rPr>
          <w:b/>
        </w:rPr>
        <w:t>Required Course – Credits: 3</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 – Credits: 3&#10;2 entries"/>
      </w:tblPr>
      <w:tblGrid>
        <w:gridCol w:w="1170"/>
        <w:gridCol w:w="900"/>
        <w:gridCol w:w="1440"/>
        <w:gridCol w:w="1890"/>
        <w:gridCol w:w="1440"/>
        <w:gridCol w:w="1350"/>
        <w:gridCol w:w="1440"/>
        <w:gridCol w:w="1386"/>
      </w:tblGrid>
      <w:tr w:rsidR="00D12361" w14:paraId="6D1DE6BD" w14:textId="77777777" w:rsidTr="00D60A16">
        <w:trPr>
          <w:tblHeader/>
        </w:trPr>
        <w:tc>
          <w:tcPr>
            <w:tcW w:w="1170" w:type="dxa"/>
            <w:tcBorders>
              <w:left w:val="single" w:sz="4" w:space="0" w:color="000000"/>
              <w:right w:val="single" w:sz="4" w:space="0" w:color="000000"/>
            </w:tcBorders>
            <w:shd w:val="clear" w:color="auto" w:fill="D9D9D9"/>
            <w:vAlign w:val="center"/>
          </w:tcPr>
          <w:p w14:paraId="18493154" w14:textId="77777777" w:rsidR="00D12361" w:rsidRPr="00787ED7" w:rsidRDefault="001578D3" w:rsidP="00787ED7">
            <w:r w:rsidRPr="00787ED7">
              <w:t>COURSE</w:t>
            </w:r>
          </w:p>
          <w:p w14:paraId="4AF61112" w14:textId="77777777" w:rsidR="00D12361" w:rsidRPr="00787ED7" w:rsidRDefault="001578D3" w:rsidP="00787ED7">
            <w:r w:rsidRPr="00787ED7">
              <w:t>(Prefix &amp; #)</w:t>
            </w:r>
          </w:p>
        </w:tc>
        <w:tc>
          <w:tcPr>
            <w:tcW w:w="900" w:type="dxa"/>
            <w:tcBorders>
              <w:left w:val="single" w:sz="4" w:space="0" w:color="000000"/>
              <w:right w:val="single" w:sz="4" w:space="0" w:color="000000"/>
            </w:tcBorders>
            <w:shd w:val="clear" w:color="auto" w:fill="D9D9D9"/>
            <w:vAlign w:val="center"/>
          </w:tcPr>
          <w:p w14:paraId="5CF9CA29" w14:textId="77777777" w:rsidR="00D12361" w:rsidRPr="00787ED7" w:rsidRDefault="001578D3" w:rsidP="00787ED7">
            <w:r w:rsidRPr="00787ED7">
              <w:t>CREDITS</w:t>
            </w:r>
          </w:p>
        </w:tc>
        <w:tc>
          <w:tcPr>
            <w:tcW w:w="1440" w:type="dxa"/>
            <w:tcBorders>
              <w:left w:val="single" w:sz="4" w:space="0" w:color="000000"/>
              <w:right w:val="single" w:sz="4" w:space="0" w:color="000000"/>
            </w:tcBorders>
            <w:shd w:val="clear" w:color="auto" w:fill="D9D9D9"/>
            <w:vAlign w:val="center"/>
          </w:tcPr>
          <w:p w14:paraId="75CD72F0" w14:textId="77777777" w:rsidR="00D12361" w:rsidRPr="00787ED7" w:rsidRDefault="001578D3" w:rsidP="00787ED7">
            <w:r w:rsidRPr="00787ED7">
              <w:t xml:space="preserve">GRADE </w:t>
            </w:r>
          </w:p>
          <w:p w14:paraId="65BF5E8A" w14:textId="77777777" w:rsidR="00D12361" w:rsidRPr="00787ED7" w:rsidRDefault="001578D3" w:rsidP="00787ED7">
            <w:r w:rsidRPr="00787ED7">
              <w:t>(if</w:t>
            </w:r>
            <w:r w:rsidR="00787ED7">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799ACFFC" w14:textId="77777777" w:rsidR="00D12361" w:rsidRPr="00787ED7" w:rsidRDefault="001578D3" w:rsidP="00787ED7">
            <w:r w:rsidRPr="00787ED7">
              <w:t>SEMESTER/YEAR</w:t>
            </w:r>
          </w:p>
          <w:p w14:paraId="432A006A" w14:textId="77777777" w:rsidR="00D12361" w:rsidRPr="00787ED7" w:rsidRDefault="001578D3" w:rsidP="00787ED7">
            <w:r w:rsidRPr="00787ED7">
              <w:t>(Taken/anticipated)</w:t>
            </w:r>
          </w:p>
        </w:tc>
        <w:tc>
          <w:tcPr>
            <w:tcW w:w="1440" w:type="dxa"/>
            <w:tcBorders>
              <w:top w:val="single" w:sz="4" w:space="0" w:color="000000"/>
              <w:left w:val="single" w:sz="4" w:space="0" w:color="000000"/>
            </w:tcBorders>
            <w:shd w:val="clear" w:color="auto" w:fill="A6A6A6"/>
            <w:vAlign w:val="center"/>
          </w:tcPr>
          <w:p w14:paraId="3D5EC4BD" w14:textId="77777777" w:rsidR="00D12361" w:rsidRPr="00787ED7" w:rsidRDefault="001578D3" w:rsidP="00787ED7">
            <w:r w:rsidRPr="00787ED7">
              <w:t>COURSE (Substitution)</w:t>
            </w:r>
          </w:p>
        </w:tc>
        <w:tc>
          <w:tcPr>
            <w:tcW w:w="1350" w:type="dxa"/>
            <w:tcBorders>
              <w:top w:val="single" w:sz="4" w:space="0" w:color="000000"/>
            </w:tcBorders>
            <w:shd w:val="clear" w:color="auto" w:fill="A6A6A6"/>
            <w:vAlign w:val="center"/>
          </w:tcPr>
          <w:p w14:paraId="77AE6584" w14:textId="77777777" w:rsidR="00D12361" w:rsidRPr="00787ED7" w:rsidRDefault="001578D3" w:rsidP="00787ED7">
            <w:r w:rsidRPr="00787ED7">
              <w:t>CREDITS</w:t>
            </w:r>
          </w:p>
          <w:p w14:paraId="78797781" w14:textId="77777777" w:rsidR="00D12361" w:rsidRPr="00787ED7" w:rsidRDefault="001578D3" w:rsidP="00787ED7">
            <w:r w:rsidRPr="00787ED7">
              <w:t>(Substitution)</w:t>
            </w:r>
          </w:p>
        </w:tc>
        <w:tc>
          <w:tcPr>
            <w:tcW w:w="1440" w:type="dxa"/>
            <w:tcBorders>
              <w:top w:val="single" w:sz="4" w:space="0" w:color="000000"/>
            </w:tcBorders>
            <w:shd w:val="clear" w:color="auto" w:fill="A6A6A6"/>
            <w:vAlign w:val="center"/>
          </w:tcPr>
          <w:p w14:paraId="66EA881F" w14:textId="77777777" w:rsidR="00D12361" w:rsidRPr="00787ED7" w:rsidRDefault="001578D3" w:rsidP="00787ED7">
            <w:r w:rsidRPr="00787ED7">
              <w:t>GRADE</w:t>
            </w:r>
          </w:p>
          <w:p w14:paraId="4E74FBA1" w14:textId="77777777" w:rsidR="00D12361" w:rsidRPr="00787ED7" w:rsidRDefault="001578D3" w:rsidP="00787ED7">
            <w:r w:rsidRPr="00787ED7">
              <w:t>(Substitution)</w:t>
            </w:r>
          </w:p>
        </w:tc>
        <w:tc>
          <w:tcPr>
            <w:tcW w:w="1386" w:type="dxa"/>
            <w:tcBorders>
              <w:top w:val="single" w:sz="4" w:space="0" w:color="000000"/>
            </w:tcBorders>
            <w:shd w:val="clear" w:color="auto" w:fill="A6A6A6"/>
            <w:vAlign w:val="center"/>
          </w:tcPr>
          <w:p w14:paraId="78E63EAE" w14:textId="77777777" w:rsidR="00D12361" w:rsidRPr="00787ED7" w:rsidRDefault="001578D3" w:rsidP="00787ED7">
            <w:r w:rsidRPr="00787ED7">
              <w:t>INSTITUTION</w:t>
            </w:r>
          </w:p>
          <w:p w14:paraId="33FF8855" w14:textId="77777777" w:rsidR="00D12361" w:rsidRPr="00787ED7" w:rsidRDefault="001578D3" w:rsidP="00787ED7">
            <w:r w:rsidRPr="00787ED7">
              <w:t>(Substitution)</w:t>
            </w:r>
          </w:p>
        </w:tc>
      </w:tr>
      <w:tr w:rsidR="001578D3" w14:paraId="0D153C0D" w14:textId="77777777" w:rsidTr="00D60A16">
        <w:tc>
          <w:tcPr>
            <w:tcW w:w="1170" w:type="dxa"/>
          </w:tcPr>
          <w:p w14:paraId="2F29D3E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2B3067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90C740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DCCE8C5"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90AA36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82CB94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6CDD954"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21725E3"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53112B3A" w14:textId="77777777" w:rsidTr="00D60A16">
        <w:tc>
          <w:tcPr>
            <w:tcW w:w="1170" w:type="dxa"/>
          </w:tcPr>
          <w:p w14:paraId="02AD7640"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39E193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33A3403"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AEA508D"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A20F5A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D7C1B7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D36BFB5"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86558E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54B43393" w14:textId="5A82678F" w:rsidR="00D12361" w:rsidRDefault="00885318" w:rsidP="004B58E0">
      <w:pPr>
        <w:pStyle w:val="Heading3"/>
        <w:spacing w:before="240"/>
        <w:rPr>
          <w:b/>
        </w:rPr>
      </w:pPr>
      <w:r w:rsidRPr="00885318">
        <w:rPr>
          <w:b/>
        </w:rPr>
        <w:t>Music History Courses – Credits: 6</w:t>
      </w:r>
    </w:p>
    <w:p w14:paraId="57CBCE83" w14:textId="310443EE" w:rsidR="00EC67C7" w:rsidRPr="00EC67C7" w:rsidRDefault="00EC67C7" w:rsidP="00D26553">
      <w:pPr>
        <w:spacing w:line="240" w:lineRule="auto"/>
      </w:pPr>
      <w:r w:rsidRPr="00EC67C7">
        <w:t>Complete 6 credits from following list of courses:</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Music History Courses – Credits: 6&#10;5 entries"/>
      </w:tblPr>
      <w:tblGrid>
        <w:gridCol w:w="1170"/>
        <w:gridCol w:w="900"/>
        <w:gridCol w:w="1440"/>
        <w:gridCol w:w="1890"/>
        <w:gridCol w:w="1440"/>
        <w:gridCol w:w="1350"/>
        <w:gridCol w:w="1440"/>
        <w:gridCol w:w="1386"/>
      </w:tblGrid>
      <w:tr w:rsidR="00787ED7" w14:paraId="738E274B" w14:textId="77777777" w:rsidTr="00D60A16">
        <w:trPr>
          <w:tblHeader/>
        </w:trPr>
        <w:tc>
          <w:tcPr>
            <w:tcW w:w="1170" w:type="dxa"/>
            <w:tcBorders>
              <w:left w:val="single" w:sz="4" w:space="0" w:color="000000"/>
              <w:right w:val="single" w:sz="4" w:space="0" w:color="000000"/>
            </w:tcBorders>
            <w:shd w:val="clear" w:color="auto" w:fill="D9D9D9"/>
            <w:vAlign w:val="center"/>
          </w:tcPr>
          <w:p w14:paraId="202B70A3" w14:textId="77777777" w:rsidR="00787ED7" w:rsidRPr="00787ED7" w:rsidRDefault="00787ED7" w:rsidP="00885318">
            <w:r w:rsidRPr="00787ED7">
              <w:t>COURSE</w:t>
            </w:r>
          </w:p>
          <w:p w14:paraId="3D8CD5B6" w14:textId="77777777" w:rsidR="00787ED7" w:rsidRPr="00787ED7" w:rsidRDefault="00787ED7" w:rsidP="00885318">
            <w:r w:rsidRPr="00787ED7">
              <w:t>(Prefix &amp; #)</w:t>
            </w:r>
          </w:p>
        </w:tc>
        <w:tc>
          <w:tcPr>
            <w:tcW w:w="900" w:type="dxa"/>
            <w:tcBorders>
              <w:left w:val="single" w:sz="4" w:space="0" w:color="000000"/>
              <w:right w:val="single" w:sz="4" w:space="0" w:color="000000"/>
            </w:tcBorders>
            <w:shd w:val="clear" w:color="auto" w:fill="D9D9D9"/>
            <w:vAlign w:val="center"/>
          </w:tcPr>
          <w:p w14:paraId="5EEF7F4E" w14:textId="77777777" w:rsidR="00787ED7" w:rsidRPr="00787ED7" w:rsidRDefault="00787ED7" w:rsidP="00885318">
            <w:r w:rsidRPr="00787ED7">
              <w:t>CREDITS</w:t>
            </w:r>
          </w:p>
        </w:tc>
        <w:tc>
          <w:tcPr>
            <w:tcW w:w="1440" w:type="dxa"/>
            <w:tcBorders>
              <w:left w:val="single" w:sz="4" w:space="0" w:color="000000"/>
              <w:right w:val="single" w:sz="4" w:space="0" w:color="000000"/>
            </w:tcBorders>
            <w:shd w:val="clear" w:color="auto" w:fill="D9D9D9"/>
            <w:vAlign w:val="center"/>
          </w:tcPr>
          <w:p w14:paraId="24F3CB86" w14:textId="77777777" w:rsidR="00787ED7" w:rsidRPr="00787ED7" w:rsidRDefault="00787ED7" w:rsidP="00885318">
            <w:r w:rsidRPr="00787ED7">
              <w:t xml:space="preserve">GRADE </w:t>
            </w:r>
          </w:p>
          <w:p w14:paraId="37D394A5" w14:textId="77777777" w:rsidR="00787ED7" w:rsidRPr="00787ED7" w:rsidRDefault="00787ED7" w:rsidP="0088531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4AFA43ED" w14:textId="77777777" w:rsidR="00787ED7" w:rsidRPr="00787ED7" w:rsidRDefault="00787ED7" w:rsidP="00885318">
            <w:r w:rsidRPr="00787ED7">
              <w:t>SEMESTER/YEAR</w:t>
            </w:r>
          </w:p>
          <w:p w14:paraId="7E0CA799" w14:textId="77777777" w:rsidR="00787ED7" w:rsidRPr="00787ED7" w:rsidRDefault="00787ED7" w:rsidP="00885318">
            <w:r w:rsidRPr="00787ED7">
              <w:t>(Taken/anticipated)</w:t>
            </w:r>
          </w:p>
        </w:tc>
        <w:tc>
          <w:tcPr>
            <w:tcW w:w="1440" w:type="dxa"/>
            <w:tcBorders>
              <w:top w:val="single" w:sz="4" w:space="0" w:color="000000"/>
              <w:left w:val="single" w:sz="4" w:space="0" w:color="000000"/>
            </w:tcBorders>
            <w:shd w:val="clear" w:color="auto" w:fill="A6A6A6"/>
            <w:vAlign w:val="center"/>
          </w:tcPr>
          <w:p w14:paraId="468683E1" w14:textId="77777777" w:rsidR="00787ED7" w:rsidRPr="00787ED7" w:rsidRDefault="00787ED7" w:rsidP="00885318">
            <w:r w:rsidRPr="00787ED7">
              <w:t>COURSE (Substitution)</w:t>
            </w:r>
          </w:p>
        </w:tc>
        <w:tc>
          <w:tcPr>
            <w:tcW w:w="1350" w:type="dxa"/>
            <w:tcBorders>
              <w:top w:val="single" w:sz="4" w:space="0" w:color="000000"/>
            </w:tcBorders>
            <w:shd w:val="clear" w:color="auto" w:fill="A6A6A6"/>
            <w:vAlign w:val="center"/>
          </w:tcPr>
          <w:p w14:paraId="317E2CC6" w14:textId="77777777" w:rsidR="00787ED7" w:rsidRPr="00787ED7" w:rsidRDefault="00787ED7" w:rsidP="00885318">
            <w:r w:rsidRPr="00787ED7">
              <w:t>CREDITS</w:t>
            </w:r>
          </w:p>
          <w:p w14:paraId="50888032" w14:textId="77777777" w:rsidR="00787ED7" w:rsidRPr="00787ED7" w:rsidRDefault="00787ED7" w:rsidP="00885318">
            <w:r w:rsidRPr="00787ED7">
              <w:t>(Substitution)</w:t>
            </w:r>
          </w:p>
        </w:tc>
        <w:tc>
          <w:tcPr>
            <w:tcW w:w="1440" w:type="dxa"/>
            <w:tcBorders>
              <w:top w:val="single" w:sz="4" w:space="0" w:color="000000"/>
            </w:tcBorders>
            <w:shd w:val="clear" w:color="auto" w:fill="A6A6A6"/>
            <w:vAlign w:val="center"/>
          </w:tcPr>
          <w:p w14:paraId="1FAAD6F5" w14:textId="77777777" w:rsidR="00787ED7" w:rsidRPr="00787ED7" w:rsidRDefault="00787ED7" w:rsidP="00885318">
            <w:r w:rsidRPr="00787ED7">
              <w:t>GRADE</w:t>
            </w:r>
          </w:p>
          <w:p w14:paraId="780531D8" w14:textId="77777777" w:rsidR="00787ED7" w:rsidRPr="00787ED7" w:rsidRDefault="00787ED7" w:rsidP="00885318">
            <w:r w:rsidRPr="00787ED7">
              <w:t>(Substitution)</w:t>
            </w:r>
          </w:p>
        </w:tc>
        <w:tc>
          <w:tcPr>
            <w:tcW w:w="1386" w:type="dxa"/>
            <w:tcBorders>
              <w:top w:val="single" w:sz="4" w:space="0" w:color="000000"/>
            </w:tcBorders>
            <w:shd w:val="clear" w:color="auto" w:fill="A6A6A6"/>
            <w:vAlign w:val="center"/>
          </w:tcPr>
          <w:p w14:paraId="7A561830" w14:textId="77777777" w:rsidR="00787ED7" w:rsidRPr="00787ED7" w:rsidRDefault="00787ED7" w:rsidP="00885318">
            <w:r w:rsidRPr="00787ED7">
              <w:t>INSTITUTION</w:t>
            </w:r>
          </w:p>
          <w:p w14:paraId="53EAD8DB" w14:textId="77777777" w:rsidR="00787ED7" w:rsidRPr="00787ED7" w:rsidRDefault="00787ED7" w:rsidP="00885318">
            <w:r w:rsidRPr="00787ED7">
              <w:t>(Substitution)</w:t>
            </w:r>
          </w:p>
        </w:tc>
      </w:tr>
      <w:tr w:rsidR="00787ED7" w14:paraId="2631100D" w14:textId="77777777" w:rsidTr="00D60A16">
        <w:tc>
          <w:tcPr>
            <w:tcW w:w="1170" w:type="dxa"/>
          </w:tcPr>
          <w:p w14:paraId="2F864B01"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DF8286C"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433A6E1"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C95D1F2"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AA3D9F9"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AEE13FA"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A813497"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9CB455F"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0E64476C" w14:textId="77777777" w:rsidTr="00D60A16">
        <w:tc>
          <w:tcPr>
            <w:tcW w:w="1170" w:type="dxa"/>
          </w:tcPr>
          <w:p w14:paraId="43418196"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315408B"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159E14D"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025016C"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6B4336B"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A258FFF"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E121ADB"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79D08B7"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1D7C8642" w14:textId="77777777" w:rsidTr="00D60A16">
        <w:tc>
          <w:tcPr>
            <w:tcW w:w="1170" w:type="dxa"/>
          </w:tcPr>
          <w:p w14:paraId="3814C623"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00206A2"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8C52721"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E7AF241"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DAC9C93"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1FFA212"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6F9713D"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A7A3628"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885318" w14:paraId="3086DDDA" w14:textId="77777777" w:rsidTr="00D60A16">
        <w:tc>
          <w:tcPr>
            <w:tcW w:w="1170" w:type="dxa"/>
          </w:tcPr>
          <w:p w14:paraId="4D3750C4"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E225148"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5952E71"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723857C"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8C4B71F"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DB1E844"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D2867E6"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226AB4F"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885318" w14:paraId="789729DC" w14:textId="77777777" w:rsidTr="00D60A16">
        <w:tc>
          <w:tcPr>
            <w:tcW w:w="1170" w:type="dxa"/>
          </w:tcPr>
          <w:p w14:paraId="40F9BA1B"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7656358"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7A0F007"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424F3D8"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8AB5AE4"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0CACA3A"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EBCCE0A"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C392D99"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5A2DD09C" w14:textId="618B861F" w:rsidR="00D12361" w:rsidRDefault="00885318" w:rsidP="004B58E0">
      <w:pPr>
        <w:pStyle w:val="Heading3"/>
        <w:spacing w:before="240"/>
        <w:rPr>
          <w:b/>
        </w:rPr>
      </w:pPr>
      <w:r w:rsidRPr="00885318">
        <w:rPr>
          <w:b/>
        </w:rPr>
        <w:t>Music Theory Course – Credits: 3</w:t>
      </w:r>
    </w:p>
    <w:p w14:paraId="40A52B61" w14:textId="563E0376" w:rsidR="00D26553" w:rsidRPr="00D26553" w:rsidRDefault="00D26553" w:rsidP="00D26553">
      <w:pPr>
        <w:spacing w:line="240" w:lineRule="auto"/>
      </w:pPr>
      <w:r w:rsidRPr="00D26553">
        <w:t>Complete 3 credits from following list of courses:</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Music Theory Course – Credits: 3&#10;2 entries"/>
      </w:tblPr>
      <w:tblGrid>
        <w:gridCol w:w="1170"/>
        <w:gridCol w:w="900"/>
        <w:gridCol w:w="1440"/>
        <w:gridCol w:w="1890"/>
        <w:gridCol w:w="1440"/>
        <w:gridCol w:w="1350"/>
        <w:gridCol w:w="1440"/>
        <w:gridCol w:w="1386"/>
      </w:tblGrid>
      <w:tr w:rsidR="00787ED7" w14:paraId="21C2D38B" w14:textId="77777777" w:rsidTr="00D60A16">
        <w:trPr>
          <w:cantSplit/>
          <w:tblHeader/>
        </w:trPr>
        <w:tc>
          <w:tcPr>
            <w:tcW w:w="1170" w:type="dxa"/>
            <w:tcBorders>
              <w:left w:val="single" w:sz="4" w:space="0" w:color="000000"/>
              <w:right w:val="single" w:sz="4" w:space="0" w:color="000000"/>
            </w:tcBorders>
            <w:shd w:val="clear" w:color="auto" w:fill="D9D9D9"/>
            <w:vAlign w:val="center"/>
          </w:tcPr>
          <w:p w14:paraId="2AA8DBE5" w14:textId="77777777" w:rsidR="00787ED7" w:rsidRPr="00787ED7" w:rsidRDefault="00787ED7" w:rsidP="00885318">
            <w:r w:rsidRPr="00787ED7">
              <w:t>COURSE</w:t>
            </w:r>
          </w:p>
          <w:p w14:paraId="2B08B742" w14:textId="77777777" w:rsidR="00787ED7" w:rsidRPr="00787ED7" w:rsidRDefault="00787ED7" w:rsidP="00885318">
            <w:r w:rsidRPr="00787ED7">
              <w:t>(Prefix &amp; #)</w:t>
            </w:r>
          </w:p>
        </w:tc>
        <w:tc>
          <w:tcPr>
            <w:tcW w:w="900" w:type="dxa"/>
            <w:tcBorders>
              <w:left w:val="single" w:sz="4" w:space="0" w:color="000000"/>
              <w:right w:val="single" w:sz="4" w:space="0" w:color="000000"/>
            </w:tcBorders>
            <w:shd w:val="clear" w:color="auto" w:fill="D9D9D9"/>
            <w:vAlign w:val="center"/>
          </w:tcPr>
          <w:p w14:paraId="086B3B5E" w14:textId="77777777" w:rsidR="00787ED7" w:rsidRPr="00787ED7" w:rsidRDefault="00787ED7" w:rsidP="00885318">
            <w:r w:rsidRPr="00787ED7">
              <w:t>CREDITS</w:t>
            </w:r>
          </w:p>
        </w:tc>
        <w:tc>
          <w:tcPr>
            <w:tcW w:w="1440" w:type="dxa"/>
            <w:tcBorders>
              <w:left w:val="single" w:sz="4" w:space="0" w:color="000000"/>
              <w:right w:val="single" w:sz="4" w:space="0" w:color="000000"/>
            </w:tcBorders>
            <w:shd w:val="clear" w:color="auto" w:fill="D9D9D9"/>
            <w:vAlign w:val="center"/>
          </w:tcPr>
          <w:p w14:paraId="14D13734" w14:textId="77777777" w:rsidR="00787ED7" w:rsidRPr="00787ED7" w:rsidRDefault="00787ED7" w:rsidP="00885318">
            <w:r w:rsidRPr="00787ED7">
              <w:t xml:space="preserve">GRADE </w:t>
            </w:r>
          </w:p>
          <w:p w14:paraId="393F8641" w14:textId="77777777" w:rsidR="00787ED7" w:rsidRPr="00787ED7" w:rsidRDefault="00787ED7" w:rsidP="0088531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550E4693" w14:textId="77777777" w:rsidR="00787ED7" w:rsidRPr="00787ED7" w:rsidRDefault="00787ED7" w:rsidP="00885318">
            <w:r w:rsidRPr="00787ED7">
              <w:t>SEMESTER/YEAR</w:t>
            </w:r>
          </w:p>
          <w:p w14:paraId="1FB662E0" w14:textId="77777777" w:rsidR="00787ED7" w:rsidRPr="00787ED7" w:rsidRDefault="00787ED7" w:rsidP="00885318">
            <w:r w:rsidRPr="00787ED7">
              <w:t>(Taken/anticipated)</w:t>
            </w:r>
          </w:p>
        </w:tc>
        <w:tc>
          <w:tcPr>
            <w:tcW w:w="1440" w:type="dxa"/>
            <w:tcBorders>
              <w:top w:val="single" w:sz="4" w:space="0" w:color="000000"/>
              <w:left w:val="single" w:sz="4" w:space="0" w:color="000000"/>
            </w:tcBorders>
            <w:shd w:val="clear" w:color="auto" w:fill="A6A6A6"/>
            <w:vAlign w:val="center"/>
          </w:tcPr>
          <w:p w14:paraId="32FBED50" w14:textId="77777777" w:rsidR="00787ED7" w:rsidRPr="00787ED7" w:rsidRDefault="00787ED7" w:rsidP="00885318">
            <w:r w:rsidRPr="00787ED7">
              <w:t>COURSE (Substitution)</w:t>
            </w:r>
          </w:p>
        </w:tc>
        <w:tc>
          <w:tcPr>
            <w:tcW w:w="1350" w:type="dxa"/>
            <w:tcBorders>
              <w:top w:val="single" w:sz="4" w:space="0" w:color="000000"/>
            </w:tcBorders>
            <w:shd w:val="clear" w:color="auto" w:fill="A6A6A6"/>
            <w:vAlign w:val="center"/>
          </w:tcPr>
          <w:p w14:paraId="05CBE9E9" w14:textId="77777777" w:rsidR="00787ED7" w:rsidRPr="00787ED7" w:rsidRDefault="00787ED7" w:rsidP="00885318">
            <w:r w:rsidRPr="00787ED7">
              <w:t>CREDITS</w:t>
            </w:r>
          </w:p>
          <w:p w14:paraId="7AD94CEF" w14:textId="77777777" w:rsidR="00787ED7" w:rsidRPr="00787ED7" w:rsidRDefault="00787ED7" w:rsidP="00885318">
            <w:r w:rsidRPr="00787ED7">
              <w:t>(Substitution)</w:t>
            </w:r>
          </w:p>
        </w:tc>
        <w:tc>
          <w:tcPr>
            <w:tcW w:w="1440" w:type="dxa"/>
            <w:tcBorders>
              <w:top w:val="single" w:sz="4" w:space="0" w:color="000000"/>
            </w:tcBorders>
            <w:shd w:val="clear" w:color="auto" w:fill="A6A6A6"/>
            <w:vAlign w:val="center"/>
          </w:tcPr>
          <w:p w14:paraId="7D695CFD" w14:textId="77777777" w:rsidR="00787ED7" w:rsidRPr="00787ED7" w:rsidRDefault="00787ED7" w:rsidP="00885318">
            <w:r w:rsidRPr="00787ED7">
              <w:t>GRADE</w:t>
            </w:r>
          </w:p>
          <w:p w14:paraId="4E2152F7" w14:textId="77777777" w:rsidR="00787ED7" w:rsidRPr="00787ED7" w:rsidRDefault="00787ED7" w:rsidP="00885318">
            <w:r w:rsidRPr="00787ED7">
              <w:t>(Substitution)</w:t>
            </w:r>
          </w:p>
        </w:tc>
        <w:tc>
          <w:tcPr>
            <w:tcW w:w="1386" w:type="dxa"/>
            <w:tcBorders>
              <w:top w:val="single" w:sz="4" w:space="0" w:color="000000"/>
            </w:tcBorders>
            <w:shd w:val="clear" w:color="auto" w:fill="A6A6A6"/>
            <w:vAlign w:val="center"/>
          </w:tcPr>
          <w:p w14:paraId="6F78ADB6" w14:textId="77777777" w:rsidR="00787ED7" w:rsidRPr="00787ED7" w:rsidRDefault="00787ED7" w:rsidP="00885318">
            <w:r w:rsidRPr="00787ED7">
              <w:t>INSTITUTION</w:t>
            </w:r>
          </w:p>
          <w:p w14:paraId="03AD131C" w14:textId="77777777" w:rsidR="00787ED7" w:rsidRPr="00787ED7" w:rsidRDefault="00787ED7" w:rsidP="00885318">
            <w:r w:rsidRPr="00787ED7">
              <w:t>(Substitution)</w:t>
            </w:r>
          </w:p>
        </w:tc>
      </w:tr>
      <w:tr w:rsidR="00787ED7" w14:paraId="62A4B75B" w14:textId="77777777" w:rsidTr="00D60A16">
        <w:trPr>
          <w:cantSplit/>
          <w:tblHeader/>
        </w:trPr>
        <w:tc>
          <w:tcPr>
            <w:tcW w:w="1170" w:type="dxa"/>
          </w:tcPr>
          <w:p w14:paraId="4A3A4214"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805D727"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31BBD7F"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A41922B"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0915E13"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3D2F2AB"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EB45607"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754FE19"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18C992E5" w14:textId="77777777" w:rsidTr="00D60A16">
        <w:trPr>
          <w:cantSplit/>
          <w:tblHeader/>
        </w:trPr>
        <w:tc>
          <w:tcPr>
            <w:tcW w:w="1170" w:type="dxa"/>
          </w:tcPr>
          <w:p w14:paraId="641B19B0"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EB569E6"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0AC8B27"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6630E8A"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131A6E3"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8DC3BBD"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3ECA35E"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8442197"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08152A65" w14:textId="32EF70EB" w:rsidR="00885318" w:rsidRDefault="00885318" w:rsidP="00885318">
      <w:pPr>
        <w:pStyle w:val="Heading3"/>
        <w:spacing w:before="240"/>
        <w:rPr>
          <w:b/>
        </w:rPr>
      </w:pPr>
      <w:r w:rsidRPr="00885318">
        <w:rPr>
          <w:b/>
        </w:rPr>
        <w:t>Pedagogy and Literature Course – Credits: 3</w:t>
      </w:r>
    </w:p>
    <w:p w14:paraId="26CBAA6F" w14:textId="0C6A0A26" w:rsidR="00D26553" w:rsidRPr="00D26553" w:rsidRDefault="00D26553" w:rsidP="00D26553">
      <w:pPr>
        <w:spacing w:line="240" w:lineRule="auto"/>
      </w:pPr>
      <w:r w:rsidRPr="00D26553">
        <w:t>Complete one of the following advisor-approved courses:</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Pedagogy and Literature Course – Credits: 3&#10;3 entries"/>
      </w:tblPr>
      <w:tblGrid>
        <w:gridCol w:w="1170"/>
        <w:gridCol w:w="900"/>
        <w:gridCol w:w="1440"/>
        <w:gridCol w:w="1890"/>
        <w:gridCol w:w="1440"/>
        <w:gridCol w:w="1350"/>
        <w:gridCol w:w="1440"/>
        <w:gridCol w:w="1386"/>
      </w:tblGrid>
      <w:tr w:rsidR="00885318" w14:paraId="079A9069" w14:textId="77777777" w:rsidTr="00D60A16">
        <w:trPr>
          <w:tblHeader/>
        </w:trPr>
        <w:tc>
          <w:tcPr>
            <w:tcW w:w="1170" w:type="dxa"/>
            <w:tcBorders>
              <w:left w:val="single" w:sz="4" w:space="0" w:color="000000"/>
              <w:right w:val="single" w:sz="4" w:space="0" w:color="000000"/>
            </w:tcBorders>
            <w:shd w:val="clear" w:color="auto" w:fill="D9D9D9"/>
            <w:vAlign w:val="center"/>
          </w:tcPr>
          <w:p w14:paraId="2F0817F2" w14:textId="77777777" w:rsidR="00885318" w:rsidRPr="00787ED7" w:rsidRDefault="00885318" w:rsidP="00885318">
            <w:r w:rsidRPr="00787ED7">
              <w:t>COURSE</w:t>
            </w:r>
          </w:p>
          <w:p w14:paraId="648B5BAE" w14:textId="77777777" w:rsidR="00885318" w:rsidRPr="00787ED7" w:rsidRDefault="00885318" w:rsidP="00885318">
            <w:r w:rsidRPr="00787ED7">
              <w:t>(Prefix &amp; #)</w:t>
            </w:r>
          </w:p>
        </w:tc>
        <w:tc>
          <w:tcPr>
            <w:tcW w:w="900" w:type="dxa"/>
            <w:tcBorders>
              <w:left w:val="single" w:sz="4" w:space="0" w:color="000000"/>
              <w:right w:val="single" w:sz="4" w:space="0" w:color="000000"/>
            </w:tcBorders>
            <w:shd w:val="clear" w:color="auto" w:fill="D9D9D9"/>
            <w:vAlign w:val="center"/>
          </w:tcPr>
          <w:p w14:paraId="514907F6" w14:textId="77777777" w:rsidR="00885318" w:rsidRPr="00787ED7" w:rsidRDefault="00885318" w:rsidP="00885318">
            <w:r w:rsidRPr="00787ED7">
              <w:t>CREDITS</w:t>
            </w:r>
          </w:p>
        </w:tc>
        <w:tc>
          <w:tcPr>
            <w:tcW w:w="1440" w:type="dxa"/>
            <w:tcBorders>
              <w:left w:val="single" w:sz="4" w:space="0" w:color="000000"/>
              <w:right w:val="single" w:sz="4" w:space="0" w:color="000000"/>
            </w:tcBorders>
            <w:shd w:val="clear" w:color="auto" w:fill="D9D9D9"/>
            <w:vAlign w:val="center"/>
          </w:tcPr>
          <w:p w14:paraId="79C35BD4" w14:textId="77777777" w:rsidR="00885318" w:rsidRPr="00787ED7" w:rsidRDefault="00885318" w:rsidP="00885318">
            <w:r w:rsidRPr="00787ED7">
              <w:t xml:space="preserve">GRADE </w:t>
            </w:r>
          </w:p>
          <w:p w14:paraId="56A6D0B2" w14:textId="77777777" w:rsidR="00885318" w:rsidRPr="00787ED7" w:rsidRDefault="00885318" w:rsidP="0088531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58A12018" w14:textId="77777777" w:rsidR="00885318" w:rsidRPr="00787ED7" w:rsidRDefault="00885318" w:rsidP="00885318">
            <w:r w:rsidRPr="00787ED7">
              <w:t>SEMESTER/YEAR</w:t>
            </w:r>
          </w:p>
          <w:p w14:paraId="385913FB" w14:textId="77777777" w:rsidR="00885318" w:rsidRPr="00787ED7" w:rsidRDefault="00885318" w:rsidP="00885318">
            <w:r w:rsidRPr="00787ED7">
              <w:t>(Taken/anticipated)</w:t>
            </w:r>
          </w:p>
        </w:tc>
        <w:tc>
          <w:tcPr>
            <w:tcW w:w="1440" w:type="dxa"/>
            <w:tcBorders>
              <w:top w:val="single" w:sz="4" w:space="0" w:color="000000"/>
              <w:left w:val="single" w:sz="4" w:space="0" w:color="000000"/>
            </w:tcBorders>
            <w:shd w:val="clear" w:color="auto" w:fill="A6A6A6"/>
            <w:vAlign w:val="center"/>
          </w:tcPr>
          <w:p w14:paraId="4C60672A" w14:textId="77777777" w:rsidR="00885318" w:rsidRPr="00787ED7" w:rsidRDefault="00885318" w:rsidP="00885318">
            <w:r w:rsidRPr="00787ED7">
              <w:t>COURSE (Substitution)</w:t>
            </w:r>
          </w:p>
        </w:tc>
        <w:tc>
          <w:tcPr>
            <w:tcW w:w="1350" w:type="dxa"/>
            <w:tcBorders>
              <w:top w:val="single" w:sz="4" w:space="0" w:color="000000"/>
            </w:tcBorders>
            <w:shd w:val="clear" w:color="auto" w:fill="A6A6A6"/>
            <w:vAlign w:val="center"/>
          </w:tcPr>
          <w:p w14:paraId="29628E13" w14:textId="77777777" w:rsidR="00885318" w:rsidRPr="00787ED7" w:rsidRDefault="00885318" w:rsidP="00885318">
            <w:r w:rsidRPr="00787ED7">
              <w:t>CREDITS</w:t>
            </w:r>
          </w:p>
          <w:p w14:paraId="44F1443F" w14:textId="77777777" w:rsidR="00885318" w:rsidRPr="00787ED7" w:rsidRDefault="00885318" w:rsidP="00885318">
            <w:r w:rsidRPr="00787ED7">
              <w:t>(Substitution)</w:t>
            </w:r>
          </w:p>
        </w:tc>
        <w:tc>
          <w:tcPr>
            <w:tcW w:w="1440" w:type="dxa"/>
            <w:tcBorders>
              <w:top w:val="single" w:sz="4" w:space="0" w:color="000000"/>
            </w:tcBorders>
            <w:shd w:val="clear" w:color="auto" w:fill="A6A6A6"/>
            <w:vAlign w:val="center"/>
          </w:tcPr>
          <w:p w14:paraId="76D3FA74" w14:textId="77777777" w:rsidR="00885318" w:rsidRPr="00787ED7" w:rsidRDefault="00885318" w:rsidP="00885318">
            <w:r w:rsidRPr="00787ED7">
              <w:t>GRADE</w:t>
            </w:r>
          </w:p>
          <w:p w14:paraId="3D3C1E9D" w14:textId="77777777" w:rsidR="00885318" w:rsidRPr="00787ED7" w:rsidRDefault="00885318" w:rsidP="00885318">
            <w:r w:rsidRPr="00787ED7">
              <w:t>(Substitution)</w:t>
            </w:r>
          </w:p>
        </w:tc>
        <w:tc>
          <w:tcPr>
            <w:tcW w:w="1386" w:type="dxa"/>
            <w:tcBorders>
              <w:top w:val="single" w:sz="4" w:space="0" w:color="000000"/>
            </w:tcBorders>
            <w:shd w:val="clear" w:color="auto" w:fill="A6A6A6"/>
            <w:vAlign w:val="center"/>
          </w:tcPr>
          <w:p w14:paraId="466F4B38" w14:textId="77777777" w:rsidR="00885318" w:rsidRPr="00787ED7" w:rsidRDefault="00885318" w:rsidP="00885318">
            <w:r w:rsidRPr="00787ED7">
              <w:t>INSTITUTION</w:t>
            </w:r>
          </w:p>
          <w:p w14:paraId="36A5898C" w14:textId="77777777" w:rsidR="00885318" w:rsidRPr="00787ED7" w:rsidRDefault="00885318" w:rsidP="00885318">
            <w:r w:rsidRPr="00787ED7">
              <w:t>(Substitution)</w:t>
            </w:r>
          </w:p>
        </w:tc>
      </w:tr>
      <w:tr w:rsidR="00885318" w14:paraId="0D579E21" w14:textId="77777777" w:rsidTr="00D60A16">
        <w:tc>
          <w:tcPr>
            <w:tcW w:w="1170" w:type="dxa"/>
          </w:tcPr>
          <w:p w14:paraId="4FA2C9BC"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32216FA"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DD83AF4"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B5A7D15"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97D4B52"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6BF6792"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7F543A0"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7302711"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885318" w14:paraId="3FBD0F1A" w14:textId="77777777" w:rsidTr="00D60A16">
        <w:tc>
          <w:tcPr>
            <w:tcW w:w="1170" w:type="dxa"/>
          </w:tcPr>
          <w:p w14:paraId="755A21A4"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DC97FA0"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631D818"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13BE8AF"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25A64DC"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0DBF2E2"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101B353"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9496538"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885318" w14:paraId="487008E4" w14:textId="77777777" w:rsidTr="00D60A16">
        <w:tc>
          <w:tcPr>
            <w:tcW w:w="1170" w:type="dxa"/>
          </w:tcPr>
          <w:p w14:paraId="52F938A7"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DFF4133"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47515E7"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AD5E043"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A093DAA"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F8F55A2"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8D50E80"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09A3F02"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0D11F284" w14:textId="77777777" w:rsidR="00885318" w:rsidRPr="00050314" w:rsidRDefault="00885318" w:rsidP="00885318">
      <w:pPr>
        <w:pStyle w:val="Heading3"/>
        <w:spacing w:before="240"/>
        <w:rPr>
          <w:b/>
        </w:rPr>
      </w:pPr>
      <w:r w:rsidRPr="00050314">
        <w:rPr>
          <w:b/>
        </w:rPr>
        <w:t xml:space="preserve"> </w:t>
      </w:r>
      <w:r w:rsidRPr="00885318">
        <w:rPr>
          <w:b/>
        </w:rPr>
        <w:t>Applied Music Courses – Credits: 8</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Applied Music Courses – Credits: 8&#10;5 entries"/>
      </w:tblPr>
      <w:tblGrid>
        <w:gridCol w:w="1170"/>
        <w:gridCol w:w="900"/>
        <w:gridCol w:w="1440"/>
        <w:gridCol w:w="1890"/>
        <w:gridCol w:w="1440"/>
        <w:gridCol w:w="1350"/>
        <w:gridCol w:w="1440"/>
        <w:gridCol w:w="1386"/>
      </w:tblGrid>
      <w:tr w:rsidR="00885318" w14:paraId="2B4FA266" w14:textId="77777777" w:rsidTr="002B1731">
        <w:trPr>
          <w:tblHeader/>
        </w:trPr>
        <w:tc>
          <w:tcPr>
            <w:tcW w:w="1170" w:type="dxa"/>
            <w:tcBorders>
              <w:left w:val="single" w:sz="4" w:space="0" w:color="000000"/>
              <w:right w:val="single" w:sz="4" w:space="0" w:color="000000"/>
            </w:tcBorders>
            <w:shd w:val="clear" w:color="auto" w:fill="D9D9D9"/>
            <w:vAlign w:val="center"/>
          </w:tcPr>
          <w:p w14:paraId="049163B6" w14:textId="77777777" w:rsidR="00885318" w:rsidRPr="00787ED7" w:rsidRDefault="00885318" w:rsidP="00885318">
            <w:r w:rsidRPr="00787ED7">
              <w:t>COURSE</w:t>
            </w:r>
          </w:p>
          <w:p w14:paraId="58AAE19B" w14:textId="77777777" w:rsidR="00885318" w:rsidRPr="00787ED7" w:rsidRDefault="00885318" w:rsidP="00885318">
            <w:r w:rsidRPr="00787ED7">
              <w:t>(Prefix &amp; #)</w:t>
            </w:r>
          </w:p>
        </w:tc>
        <w:tc>
          <w:tcPr>
            <w:tcW w:w="900" w:type="dxa"/>
            <w:tcBorders>
              <w:left w:val="single" w:sz="4" w:space="0" w:color="000000"/>
              <w:right w:val="single" w:sz="4" w:space="0" w:color="000000"/>
            </w:tcBorders>
            <w:shd w:val="clear" w:color="auto" w:fill="D9D9D9"/>
            <w:vAlign w:val="center"/>
          </w:tcPr>
          <w:p w14:paraId="2E9DE2C2" w14:textId="77777777" w:rsidR="00885318" w:rsidRPr="00787ED7" w:rsidRDefault="00885318" w:rsidP="00885318">
            <w:r w:rsidRPr="00787ED7">
              <w:t>CREDITS</w:t>
            </w:r>
          </w:p>
        </w:tc>
        <w:tc>
          <w:tcPr>
            <w:tcW w:w="1440" w:type="dxa"/>
            <w:tcBorders>
              <w:left w:val="single" w:sz="4" w:space="0" w:color="000000"/>
              <w:right w:val="single" w:sz="4" w:space="0" w:color="000000"/>
            </w:tcBorders>
            <w:shd w:val="clear" w:color="auto" w:fill="D9D9D9"/>
            <w:vAlign w:val="center"/>
          </w:tcPr>
          <w:p w14:paraId="7A10F215" w14:textId="77777777" w:rsidR="00885318" w:rsidRPr="00787ED7" w:rsidRDefault="00885318" w:rsidP="00885318">
            <w:r w:rsidRPr="00787ED7">
              <w:t xml:space="preserve">GRADE </w:t>
            </w:r>
          </w:p>
          <w:p w14:paraId="77240603" w14:textId="77777777" w:rsidR="00885318" w:rsidRPr="00787ED7" w:rsidRDefault="00885318" w:rsidP="0088531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3C07A0FE" w14:textId="77777777" w:rsidR="00885318" w:rsidRPr="00787ED7" w:rsidRDefault="00885318" w:rsidP="00885318">
            <w:r w:rsidRPr="00787ED7">
              <w:t>SEMESTER/YEAR</w:t>
            </w:r>
          </w:p>
          <w:p w14:paraId="0BB80C84" w14:textId="77777777" w:rsidR="00885318" w:rsidRPr="00787ED7" w:rsidRDefault="00885318" w:rsidP="00885318">
            <w:r w:rsidRPr="00787ED7">
              <w:t>(Taken/anticipated)</w:t>
            </w:r>
          </w:p>
        </w:tc>
        <w:tc>
          <w:tcPr>
            <w:tcW w:w="1440" w:type="dxa"/>
            <w:tcBorders>
              <w:top w:val="single" w:sz="4" w:space="0" w:color="000000"/>
              <w:left w:val="single" w:sz="4" w:space="0" w:color="000000"/>
            </w:tcBorders>
            <w:shd w:val="clear" w:color="auto" w:fill="A6A6A6"/>
            <w:vAlign w:val="center"/>
          </w:tcPr>
          <w:p w14:paraId="2EC4C812" w14:textId="77777777" w:rsidR="00885318" w:rsidRPr="00787ED7" w:rsidRDefault="00885318" w:rsidP="00885318">
            <w:r w:rsidRPr="00787ED7">
              <w:t>COURSE (Substitution)</w:t>
            </w:r>
          </w:p>
        </w:tc>
        <w:tc>
          <w:tcPr>
            <w:tcW w:w="1350" w:type="dxa"/>
            <w:tcBorders>
              <w:top w:val="single" w:sz="4" w:space="0" w:color="000000"/>
            </w:tcBorders>
            <w:shd w:val="clear" w:color="auto" w:fill="A6A6A6"/>
            <w:vAlign w:val="center"/>
          </w:tcPr>
          <w:p w14:paraId="4E3C2325" w14:textId="77777777" w:rsidR="00885318" w:rsidRPr="00787ED7" w:rsidRDefault="00885318" w:rsidP="00885318">
            <w:r w:rsidRPr="00787ED7">
              <w:t>CREDITS</w:t>
            </w:r>
          </w:p>
          <w:p w14:paraId="741D1CA7" w14:textId="77777777" w:rsidR="00885318" w:rsidRPr="00787ED7" w:rsidRDefault="00885318" w:rsidP="00885318">
            <w:r w:rsidRPr="00787ED7">
              <w:t>(Substitution)</w:t>
            </w:r>
          </w:p>
        </w:tc>
        <w:tc>
          <w:tcPr>
            <w:tcW w:w="1440" w:type="dxa"/>
            <w:tcBorders>
              <w:top w:val="single" w:sz="4" w:space="0" w:color="000000"/>
            </w:tcBorders>
            <w:shd w:val="clear" w:color="auto" w:fill="A6A6A6"/>
            <w:vAlign w:val="center"/>
          </w:tcPr>
          <w:p w14:paraId="1BE1272F" w14:textId="77777777" w:rsidR="00885318" w:rsidRPr="00787ED7" w:rsidRDefault="00885318" w:rsidP="00885318">
            <w:r w:rsidRPr="00787ED7">
              <w:t>GRADE</w:t>
            </w:r>
          </w:p>
          <w:p w14:paraId="27A8FAEF" w14:textId="77777777" w:rsidR="00885318" w:rsidRPr="00787ED7" w:rsidRDefault="00885318" w:rsidP="00885318">
            <w:r w:rsidRPr="00787ED7">
              <w:t>(Substitution)</w:t>
            </w:r>
          </w:p>
        </w:tc>
        <w:tc>
          <w:tcPr>
            <w:tcW w:w="1386" w:type="dxa"/>
            <w:tcBorders>
              <w:top w:val="single" w:sz="4" w:space="0" w:color="000000"/>
            </w:tcBorders>
            <w:shd w:val="clear" w:color="auto" w:fill="A6A6A6"/>
            <w:vAlign w:val="center"/>
          </w:tcPr>
          <w:p w14:paraId="18AF79E5" w14:textId="77777777" w:rsidR="00885318" w:rsidRPr="00787ED7" w:rsidRDefault="00885318" w:rsidP="00885318">
            <w:r w:rsidRPr="00787ED7">
              <w:t>INSTITUTION</w:t>
            </w:r>
          </w:p>
          <w:p w14:paraId="1EE3FC38" w14:textId="77777777" w:rsidR="00885318" w:rsidRPr="00787ED7" w:rsidRDefault="00885318" w:rsidP="00885318">
            <w:r w:rsidRPr="00787ED7">
              <w:t>(Substitution)</w:t>
            </w:r>
          </w:p>
        </w:tc>
      </w:tr>
      <w:tr w:rsidR="00885318" w14:paraId="1D7EB521" w14:textId="77777777" w:rsidTr="002B1731">
        <w:tc>
          <w:tcPr>
            <w:tcW w:w="1170" w:type="dxa"/>
          </w:tcPr>
          <w:p w14:paraId="2915E36B"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7C25AD5"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6238ADA"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C928F22"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D89DF32"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D4464D1"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3DC9617"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076ED68"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885318" w14:paraId="3F77CA81" w14:textId="77777777" w:rsidTr="002B1731">
        <w:tc>
          <w:tcPr>
            <w:tcW w:w="1170" w:type="dxa"/>
          </w:tcPr>
          <w:p w14:paraId="20F780B1"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210C7A3"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8C7A10A"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D79DAE4"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6CF49FF"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956AE6D"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D6E6FED"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0C8B941"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885318" w14:paraId="17C0051D" w14:textId="77777777" w:rsidTr="002B1731">
        <w:tc>
          <w:tcPr>
            <w:tcW w:w="1170" w:type="dxa"/>
          </w:tcPr>
          <w:p w14:paraId="71A0932C"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83AF6CC"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91AB4AB"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091E5AE"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8250AB9"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0190BC2"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BE5064A"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C2F258A"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F2FC1" w14:paraId="52392346" w14:textId="77777777" w:rsidTr="002B1731">
        <w:tc>
          <w:tcPr>
            <w:tcW w:w="1170" w:type="dxa"/>
          </w:tcPr>
          <w:p w14:paraId="3C90E52E"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DB4DFAB"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EF56150"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6A30AC2"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7E0A65F"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05B4196"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7EFDE5F"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832DC44"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F2FC1" w14:paraId="2F4796AD" w14:textId="77777777" w:rsidTr="002B1731">
        <w:tc>
          <w:tcPr>
            <w:tcW w:w="1170" w:type="dxa"/>
          </w:tcPr>
          <w:p w14:paraId="750B16F5"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57CAFBD"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B6EAD84"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0038236"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1A7229D"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3E7C86F"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E013DA3"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0A684F6"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686C455C" w14:textId="413A9F11" w:rsidR="00885318" w:rsidRDefault="00FF2FC1" w:rsidP="00885318">
      <w:pPr>
        <w:pStyle w:val="Heading3"/>
        <w:spacing w:before="240"/>
        <w:rPr>
          <w:b/>
        </w:rPr>
      </w:pPr>
      <w:r>
        <w:rPr>
          <w:b/>
        </w:rPr>
        <w:t xml:space="preserve"> </w:t>
      </w:r>
      <w:r w:rsidRPr="00FF2FC1">
        <w:rPr>
          <w:b/>
        </w:rPr>
        <w:t>Ensemble Course – Credits: 5</w:t>
      </w:r>
    </w:p>
    <w:p w14:paraId="00F51623" w14:textId="501C47F5" w:rsidR="00D26553" w:rsidRPr="00D26553" w:rsidRDefault="00D26553" w:rsidP="00D26553">
      <w:pPr>
        <w:spacing w:line="240" w:lineRule="auto"/>
      </w:pPr>
      <w:r w:rsidRPr="00D26553">
        <w:t>Complete 5 credits of advisor-approved ensemble coursework.</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nsemble Course – Credits: 5&#10;5 entries"/>
      </w:tblPr>
      <w:tblGrid>
        <w:gridCol w:w="1170"/>
        <w:gridCol w:w="900"/>
        <w:gridCol w:w="1440"/>
        <w:gridCol w:w="1890"/>
        <w:gridCol w:w="1440"/>
        <w:gridCol w:w="1350"/>
        <w:gridCol w:w="1440"/>
        <w:gridCol w:w="1386"/>
      </w:tblGrid>
      <w:tr w:rsidR="00885318" w14:paraId="20BA8F3A" w14:textId="77777777" w:rsidTr="002B1731">
        <w:trPr>
          <w:tblHeader/>
        </w:trPr>
        <w:tc>
          <w:tcPr>
            <w:tcW w:w="1170" w:type="dxa"/>
            <w:tcBorders>
              <w:left w:val="single" w:sz="4" w:space="0" w:color="000000"/>
              <w:right w:val="single" w:sz="4" w:space="0" w:color="000000"/>
            </w:tcBorders>
            <w:shd w:val="clear" w:color="auto" w:fill="D9D9D9"/>
            <w:vAlign w:val="center"/>
          </w:tcPr>
          <w:p w14:paraId="1CADC473" w14:textId="77777777" w:rsidR="00885318" w:rsidRPr="00787ED7" w:rsidRDefault="00885318" w:rsidP="00885318">
            <w:r w:rsidRPr="00787ED7">
              <w:t>COURSE</w:t>
            </w:r>
          </w:p>
          <w:p w14:paraId="51562414" w14:textId="77777777" w:rsidR="00885318" w:rsidRPr="00787ED7" w:rsidRDefault="00885318" w:rsidP="00885318">
            <w:r w:rsidRPr="00787ED7">
              <w:t>(Prefix &amp; #)</w:t>
            </w:r>
          </w:p>
        </w:tc>
        <w:tc>
          <w:tcPr>
            <w:tcW w:w="900" w:type="dxa"/>
            <w:tcBorders>
              <w:left w:val="single" w:sz="4" w:space="0" w:color="000000"/>
              <w:right w:val="single" w:sz="4" w:space="0" w:color="000000"/>
            </w:tcBorders>
            <w:shd w:val="clear" w:color="auto" w:fill="D9D9D9"/>
            <w:vAlign w:val="center"/>
          </w:tcPr>
          <w:p w14:paraId="70B2E4DC" w14:textId="77777777" w:rsidR="00885318" w:rsidRPr="00787ED7" w:rsidRDefault="00885318" w:rsidP="00885318">
            <w:r w:rsidRPr="00787ED7">
              <w:t>CREDITS</w:t>
            </w:r>
          </w:p>
        </w:tc>
        <w:tc>
          <w:tcPr>
            <w:tcW w:w="1440" w:type="dxa"/>
            <w:tcBorders>
              <w:left w:val="single" w:sz="4" w:space="0" w:color="000000"/>
              <w:right w:val="single" w:sz="4" w:space="0" w:color="000000"/>
            </w:tcBorders>
            <w:shd w:val="clear" w:color="auto" w:fill="D9D9D9"/>
            <w:vAlign w:val="center"/>
          </w:tcPr>
          <w:p w14:paraId="1A02C4B5" w14:textId="77777777" w:rsidR="00885318" w:rsidRPr="00787ED7" w:rsidRDefault="00885318" w:rsidP="00885318">
            <w:r w:rsidRPr="00787ED7">
              <w:t xml:space="preserve">GRADE </w:t>
            </w:r>
          </w:p>
          <w:p w14:paraId="77412619" w14:textId="77777777" w:rsidR="00885318" w:rsidRPr="00787ED7" w:rsidRDefault="00885318" w:rsidP="0088531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195F7ED3" w14:textId="77777777" w:rsidR="00885318" w:rsidRPr="00787ED7" w:rsidRDefault="00885318" w:rsidP="00885318">
            <w:r w:rsidRPr="00787ED7">
              <w:t>SEMESTER/YEAR</w:t>
            </w:r>
          </w:p>
          <w:p w14:paraId="7F91344C" w14:textId="77777777" w:rsidR="00885318" w:rsidRPr="00787ED7" w:rsidRDefault="00885318" w:rsidP="00885318">
            <w:r w:rsidRPr="00787ED7">
              <w:t>(Taken/anticipated)</w:t>
            </w:r>
          </w:p>
        </w:tc>
        <w:tc>
          <w:tcPr>
            <w:tcW w:w="1440" w:type="dxa"/>
            <w:tcBorders>
              <w:top w:val="single" w:sz="4" w:space="0" w:color="000000"/>
              <w:left w:val="single" w:sz="4" w:space="0" w:color="000000"/>
            </w:tcBorders>
            <w:shd w:val="clear" w:color="auto" w:fill="A6A6A6"/>
            <w:vAlign w:val="center"/>
          </w:tcPr>
          <w:p w14:paraId="00904B0A" w14:textId="77777777" w:rsidR="00885318" w:rsidRPr="00787ED7" w:rsidRDefault="00885318" w:rsidP="00885318">
            <w:r w:rsidRPr="00787ED7">
              <w:t>COURSE (Substitution)</w:t>
            </w:r>
          </w:p>
        </w:tc>
        <w:tc>
          <w:tcPr>
            <w:tcW w:w="1350" w:type="dxa"/>
            <w:tcBorders>
              <w:top w:val="single" w:sz="4" w:space="0" w:color="000000"/>
            </w:tcBorders>
            <w:shd w:val="clear" w:color="auto" w:fill="A6A6A6"/>
            <w:vAlign w:val="center"/>
          </w:tcPr>
          <w:p w14:paraId="3A9B62D3" w14:textId="77777777" w:rsidR="00885318" w:rsidRPr="00787ED7" w:rsidRDefault="00885318" w:rsidP="00885318">
            <w:r w:rsidRPr="00787ED7">
              <w:t>CREDITS</w:t>
            </w:r>
          </w:p>
          <w:p w14:paraId="762B0839" w14:textId="77777777" w:rsidR="00885318" w:rsidRPr="00787ED7" w:rsidRDefault="00885318" w:rsidP="00885318">
            <w:r w:rsidRPr="00787ED7">
              <w:t>(Substitution)</w:t>
            </w:r>
          </w:p>
        </w:tc>
        <w:tc>
          <w:tcPr>
            <w:tcW w:w="1440" w:type="dxa"/>
            <w:tcBorders>
              <w:top w:val="single" w:sz="4" w:space="0" w:color="000000"/>
            </w:tcBorders>
            <w:shd w:val="clear" w:color="auto" w:fill="A6A6A6"/>
            <w:vAlign w:val="center"/>
          </w:tcPr>
          <w:p w14:paraId="6BE77AA0" w14:textId="77777777" w:rsidR="00885318" w:rsidRPr="00787ED7" w:rsidRDefault="00885318" w:rsidP="00885318">
            <w:r w:rsidRPr="00787ED7">
              <w:t>GRADE</w:t>
            </w:r>
          </w:p>
          <w:p w14:paraId="2A583926" w14:textId="77777777" w:rsidR="00885318" w:rsidRPr="00787ED7" w:rsidRDefault="00885318" w:rsidP="00885318">
            <w:r w:rsidRPr="00787ED7">
              <w:t>(Substitution)</w:t>
            </w:r>
          </w:p>
        </w:tc>
        <w:tc>
          <w:tcPr>
            <w:tcW w:w="1386" w:type="dxa"/>
            <w:tcBorders>
              <w:top w:val="single" w:sz="4" w:space="0" w:color="000000"/>
            </w:tcBorders>
            <w:shd w:val="clear" w:color="auto" w:fill="A6A6A6"/>
            <w:vAlign w:val="center"/>
          </w:tcPr>
          <w:p w14:paraId="1595255F" w14:textId="77777777" w:rsidR="00885318" w:rsidRPr="00787ED7" w:rsidRDefault="00885318" w:rsidP="00885318">
            <w:r w:rsidRPr="00787ED7">
              <w:t>INSTITUTION</w:t>
            </w:r>
          </w:p>
          <w:p w14:paraId="15C77AB1" w14:textId="77777777" w:rsidR="00885318" w:rsidRPr="00787ED7" w:rsidRDefault="00885318" w:rsidP="00885318">
            <w:r w:rsidRPr="00787ED7">
              <w:t>(Substitution)</w:t>
            </w:r>
          </w:p>
        </w:tc>
      </w:tr>
      <w:tr w:rsidR="00885318" w14:paraId="037E7AB7" w14:textId="77777777" w:rsidTr="002B1731">
        <w:tc>
          <w:tcPr>
            <w:tcW w:w="1170" w:type="dxa"/>
          </w:tcPr>
          <w:p w14:paraId="30155D04"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E9E3E17"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7C0D7D0"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C243024"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35785EF"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FB9E5C9"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9B12031"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B2CDF46"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885318" w14:paraId="00E53A39" w14:textId="77777777" w:rsidTr="002B1731">
        <w:tc>
          <w:tcPr>
            <w:tcW w:w="1170" w:type="dxa"/>
          </w:tcPr>
          <w:p w14:paraId="263682BE" w14:textId="77777777" w:rsidR="00885318" w:rsidRDefault="00885318" w:rsidP="00885318">
            <w:r w:rsidRPr="00AD2862">
              <w:lastRenderedPageBreak/>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44278B6"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51D8EBF"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9FA0ACE"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87D5D60"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C73EBDD"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62C5BC5"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EC97048"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885318" w14:paraId="00625497" w14:textId="77777777" w:rsidTr="002B1731">
        <w:tc>
          <w:tcPr>
            <w:tcW w:w="1170" w:type="dxa"/>
          </w:tcPr>
          <w:p w14:paraId="74F75BCB"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08978B3"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4E85D71"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1559FE7"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CE43150"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944C672"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E7DCAF9"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AE077D8" w14:textId="77777777" w:rsidR="00885318" w:rsidRDefault="00885318"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F2FC1" w14:paraId="3AD72CFD" w14:textId="77777777" w:rsidTr="002B1731">
        <w:tc>
          <w:tcPr>
            <w:tcW w:w="1170" w:type="dxa"/>
          </w:tcPr>
          <w:p w14:paraId="5753E465"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86DD1BB"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813CF65"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B083513"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4E8FC82"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92BE290"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39F9843"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CA11609"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F2FC1" w14:paraId="1D7E8183" w14:textId="77777777" w:rsidTr="002B1731">
        <w:tc>
          <w:tcPr>
            <w:tcW w:w="1170" w:type="dxa"/>
          </w:tcPr>
          <w:p w14:paraId="6BE5B7F4"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66CF07DF"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F6DD625"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3BD2501"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A416FDB"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B6CEBE4"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CA260AC"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C636DF7" w14:textId="77777777" w:rsidR="00FF2FC1" w:rsidRDefault="00FF2FC1" w:rsidP="00FF2FC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93B3DD5" w14:textId="77777777" w:rsidR="00FF2FC1" w:rsidRPr="00050314" w:rsidRDefault="00FF2FC1" w:rsidP="00FF2FC1">
      <w:pPr>
        <w:pStyle w:val="Heading3"/>
        <w:spacing w:before="240"/>
        <w:rPr>
          <w:b/>
        </w:rPr>
      </w:pPr>
      <w:r w:rsidRPr="00FF2FC1">
        <w:rPr>
          <w:b/>
        </w:rPr>
        <w:t>Recital Course – Credits: 2</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cital Course – Credits: 2&#10;2 entries"/>
      </w:tblPr>
      <w:tblGrid>
        <w:gridCol w:w="1170"/>
        <w:gridCol w:w="900"/>
        <w:gridCol w:w="1440"/>
        <w:gridCol w:w="1890"/>
        <w:gridCol w:w="1440"/>
        <w:gridCol w:w="1350"/>
        <w:gridCol w:w="1440"/>
        <w:gridCol w:w="1386"/>
      </w:tblGrid>
      <w:tr w:rsidR="00FF2FC1" w14:paraId="08FDE761" w14:textId="77777777" w:rsidTr="002B1731">
        <w:trPr>
          <w:tblHeader/>
        </w:trPr>
        <w:tc>
          <w:tcPr>
            <w:tcW w:w="1170" w:type="dxa"/>
            <w:tcBorders>
              <w:left w:val="single" w:sz="4" w:space="0" w:color="000000"/>
              <w:right w:val="single" w:sz="4" w:space="0" w:color="000000"/>
            </w:tcBorders>
            <w:shd w:val="clear" w:color="auto" w:fill="D9D9D9"/>
            <w:vAlign w:val="center"/>
          </w:tcPr>
          <w:p w14:paraId="10BFD38C" w14:textId="77777777" w:rsidR="00FF2FC1" w:rsidRPr="00787ED7" w:rsidRDefault="00FF2FC1" w:rsidP="00F025A9">
            <w:r w:rsidRPr="00787ED7">
              <w:t>COURSE</w:t>
            </w:r>
          </w:p>
          <w:p w14:paraId="2A235A0F" w14:textId="77777777" w:rsidR="00FF2FC1" w:rsidRPr="00787ED7" w:rsidRDefault="00FF2FC1" w:rsidP="00F025A9">
            <w:r w:rsidRPr="00787ED7">
              <w:t>(Prefix &amp; #)</w:t>
            </w:r>
          </w:p>
        </w:tc>
        <w:tc>
          <w:tcPr>
            <w:tcW w:w="900" w:type="dxa"/>
            <w:tcBorders>
              <w:left w:val="single" w:sz="4" w:space="0" w:color="000000"/>
              <w:right w:val="single" w:sz="4" w:space="0" w:color="000000"/>
            </w:tcBorders>
            <w:shd w:val="clear" w:color="auto" w:fill="D9D9D9"/>
            <w:vAlign w:val="center"/>
          </w:tcPr>
          <w:p w14:paraId="2942ADC5" w14:textId="77777777" w:rsidR="00FF2FC1" w:rsidRPr="00787ED7" w:rsidRDefault="00FF2FC1" w:rsidP="00F025A9">
            <w:r w:rsidRPr="00787ED7">
              <w:t>CREDITS</w:t>
            </w:r>
          </w:p>
        </w:tc>
        <w:tc>
          <w:tcPr>
            <w:tcW w:w="1440" w:type="dxa"/>
            <w:tcBorders>
              <w:left w:val="single" w:sz="4" w:space="0" w:color="000000"/>
              <w:right w:val="single" w:sz="4" w:space="0" w:color="000000"/>
            </w:tcBorders>
            <w:shd w:val="clear" w:color="auto" w:fill="D9D9D9"/>
            <w:vAlign w:val="center"/>
          </w:tcPr>
          <w:p w14:paraId="7E111A81" w14:textId="77777777" w:rsidR="00FF2FC1" w:rsidRPr="00787ED7" w:rsidRDefault="00FF2FC1" w:rsidP="00F025A9">
            <w:r w:rsidRPr="00787ED7">
              <w:t xml:space="preserve">GRADE </w:t>
            </w:r>
          </w:p>
          <w:p w14:paraId="7132D30D" w14:textId="77777777" w:rsidR="00FF2FC1" w:rsidRPr="00787ED7" w:rsidRDefault="00FF2FC1" w:rsidP="00F025A9">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45D7943B" w14:textId="77777777" w:rsidR="00FF2FC1" w:rsidRPr="00787ED7" w:rsidRDefault="00FF2FC1" w:rsidP="00F025A9">
            <w:r w:rsidRPr="00787ED7">
              <w:t>SEMESTER/YEAR</w:t>
            </w:r>
          </w:p>
          <w:p w14:paraId="7A5E74AC" w14:textId="77777777" w:rsidR="00FF2FC1" w:rsidRPr="00787ED7" w:rsidRDefault="00FF2FC1" w:rsidP="00F025A9">
            <w:r w:rsidRPr="00787ED7">
              <w:t>(Taken/anticipated)</w:t>
            </w:r>
          </w:p>
        </w:tc>
        <w:tc>
          <w:tcPr>
            <w:tcW w:w="1440" w:type="dxa"/>
            <w:tcBorders>
              <w:top w:val="single" w:sz="4" w:space="0" w:color="000000"/>
              <w:left w:val="single" w:sz="4" w:space="0" w:color="000000"/>
            </w:tcBorders>
            <w:shd w:val="clear" w:color="auto" w:fill="A6A6A6"/>
            <w:vAlign w:val="center"/>
          </w:tcPr>
          <w:p w14:paraId="14AED124" w14:textId="77777777" w:rsidR="00FF2FC1" w:rsidRPr="00787ED7" w:rsidRDefault="00FF2FC1" w:rsidP="00F025A9">
            <w:r w:rsidRPr="00787ED7">
              <w:t>COURSE (Substitution)</w:t>
            </w:r>
          </w:p>
        </w:tc>
        <w:tc>
          <w:tcPr>
            <w:tcW w:w="1350" w:type="dxa"/>
            <w:tcBorders>
              <w:top w:val="single" w:sz="4" w:space="0" w:color="000000"/>
            </w:tcBorders>
            <w:shd w:val="clear" w:color="auto" w:fill="A6A6A6"/>
            <w:vAlign w:val="center"/>
          </w:tcPr>
          <w:p w14:paraId="1199FFDD" w14:textId="77777777" w:rsidR="00FF2FC1" w:rsidRPr="00787ED7" w:rsidRDefault="00FF2FC1" w:rsidP="00F025A9">
            <w:r w:rsidRPr="00787ED7">
              <w:t>CREDITS</w:t>
            </w:r>
          </w:p>
          <w:p w14:paraId="5BF97416" w14:textId="77777777" w:rsidR="00FF2FC1" w:rsidRPr="00787ED7" w:rsidRDefault="00FF2FC1" w:rsidP="00F025A9">
            <w:r w:rsidRPr="00787ED7">
              <w:t>(Substitution)</w:t>
            </w:r>
          </w:p>
        </w:tc>
        <w:tc>
          <w:tcPr>
            <w:tcW w:w="1440" w:type="dxa"/>
            <w:tcBorders>
              <w:top w:val="single" w:sz="4" w:space="0" w:color="000000"/>
            </w:tcBorders>
            <w:shd w:val="clear" w:color="auto" w:fill="A6A6A6"/>
            <w:vAlign w:val="center"/>
          </w:tcPr>
          <w:p w14:paraId="0BE74FAE" w14:textId="77777777" w:rsidR="00FF2FC1" w:rsidRPr="00787ED7" w:rsidRDefault="00FF2FC1" w:rsidP="00F025A9">
            <w:r w:rsidRPr="00787ED7">
              <w:t>GRADE</w:t>
            </w:r>
          </w:p>
          <w:p w14:paraId="43E877F7" w14:textId="77777777" w:rsidR="00FF2FC1" w:rsidRPr="00787ED7" w:rsidRDefault="00FF2FC1" w:rsidP="00F025A9">
            <w:r w:rsidRPr="00787ED7">
              <w:t>(Substitution)</w:t>
            </w:r>
          </w:p>
        </w:tc>
        <w:tc>
          <w:tcPr>
            <w:tcW w:w="1386" w:type="dxa"/>
            <w:tcBorders>
              <w:top w:val="single" w:sz="4" w:space="0" w:color="000000"/>
            </w:tcBorders>
            <w:shd w:val="clear" w:color="auto" w:fill="A6A6A6"/>
            <w:vAlign w:val="center"/>
          </w:tcPr>
          <w:p w14:paraId="484F0995" w14:textId="77777777" w:rsidR="00FF2FC1" w:rsidRPr="00787ED7" w:rsidRDefault="00FF2FC1" w:rsidP="00F025A9">
            <w:r w:rsidRPr="00787ED7">
              <w:t>INSTITUTION</w:t>
            </w:r>
          </w:p>
          <w:p w14:paraId="1B2F8494" w14:textId="77777777" w:rsidR="00FF2FC1" w:rsidRPr="00787ED7" w:rsidRDefault="00FF2FC1" w:rsidP="00F025A9">
            <w:r w:rsidRPr="00787ED7">
              <w:t>(Substitution)</w:t>
            </w:r>
          </w:p>
        </w:tc>
      </w:tr>
      <w:tr w:rsidR="00FF2FC1" w14:paraId="149D8F14" w14:textId="77777777" w:rsidTr="002B1731">
        <w:tc>
          <w:tcPr>
            <w:tcW w:w="1170" w:type="dxa"/>
          </w:tcPr>
          <w:p w14:paraId="0FA21DE7"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961DA18"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9F8A6E2"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326EF9C"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7C326C3"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4B2E0AE"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D6244E1"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DF96B7D"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FF2FC1" w14:paraId="30E932E7" w14:textId="77777777" w:rsidTr="002B1731">
        <w:tc>
          <w:tcPr>
            <w:tcW w:w="1170" w:type="dxa"/>
          </w:tcPr>
          <w:p w14:paraId="7B869EB2"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68307D9"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BD11355"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EDF7554"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DA4DC01"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898C696"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807597B"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D00C097" w14:textId="77777777" w:rsidR="00FF2FC1" w:rsidRDefault="00FF2FC1" w:rsidP="00F025A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7D529DC8" w14:textId="70D12D7F" w:rsidR="00D12361" w:rsidRDefault="00885318" w:rsidP="004B58E0">
      <w:pPr>
        <w:pStyle w:val="Heading3"/>
        <w:spacing w:before="240"/>
        <w:rPr>
          <w:b/>
        </w:rPr>
      </w:pPr>
      <w:r w:rsidRPr="00050314">
        <w:rPr>
          <w:b/>
        </w:rPr>
        <w:t xml:space="preserve"> </w:t>
      </w:r>
      <w:r w:rsidR="00FF2FC1" w:rsidRPr="00FF2FC1">
        <w:rPr>
          <w:b/>
        </w:rPr>
        <w:t>Elective Course – Credits: 3</w:t>
      </w:r>
    </w:p>
    <w:p w14:paraId="23CB5FD8" w14:textId="4F26DCEC" w:rsidR="00D26553" w:rsidRPr="00D26553" w:rsidRDefault="00D26553" w:rsidP="00D26553">
      <w:pPr>
        <w:spacing w:line="240" w:lineRule="auto"/>
      </w:pPr>
      <w:r w:rsidRPr="00D26553">
        <w:t>Complete 3 credits of advisor-approved elective coursework.</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lective Course – Credits: 3&#10;3 entries"/>
      </w:tblPr>
      <w:tblGrid>
        <w:gridCol w:w="1170"/>
        <w:gridCol w:w="900"/>
        <w:gridCol w:w="1440"/>
        <w:gridCol w:w="1890"/>
        <w:gridCol w:w="1440"/>
        <w:gridCol w:w="1350"/>
        <w:gridCol w:w="1440"/>
        <w:gridCol w:w="1386"/>
      </w:tblGrid>
      <w:tr w:rsidR="00787ED7" w14:paraId="044B6473" w14:textId="77777777" w:rsidTr="002B1731">
        <w:trPr>
          <w:tblHeader/>
        </w:trPr>
        <w:tc>
          <w:tcPr>
            <w:tcW w:w="1170" w:type="dxa"/>
            <w:tcBorders>
              <w:left w:val="single" w:sz="4" w:space="0" w:color="000000"/>
              <w:right w:val="single" w:sz="4" w:space="0" w:color="000000"/>
            </w:tcBorders>
            <w:shd w:val="clear" w:color="auto" w:fill="D9D9D9"/>
            <w:vAlign w:val="center"/>
          </w:tcPr>
          <w:p w14:paraId="657C0800" w14:textId="77777777" w:rsidR="00787ED7" w:rsidRPr="00787ED7" w:rsidRDefault="00787ED7" w:rsidP="00885318">
            <w:r w:rsidRPr="00787ED7">
              <w:t>COURSE</w:t>
            </w:r>
          </w:p>
          <w:p w14:paraId="624BDC10" w14:textId="77777777" w:rsidR="00787ED7" w:rsidRPr="00787ED7" w:rsidRDefault="00787ED7" w:rsidP="00885318">
            <w:r w:rsidRPr="00787ED7">
              <w:t>(Prefix &amp; #)</w:t>
            </w:r>
          </w:p>
        </w:tc>
        <w:tc>
          <w:tcPr>
            <w:tcW w:w="900" w:type="dxa"/>
            <w:tcBorders>
              <w:left w:val="single" w:sz="4" w:space="0" w:color="000000"/>
              <w:right w:val="single" w:sz="4" w:space="0" w:color="000000"/>
            </w:tcBorders>
            <w:shd w:val="clear" w:color="auto" w:fill="D9D9D9"/>
            <w:vAlign w:val="center"/>
          </w:tcPr>
          <w:p w14:paraId="13463984" w14:textId="77777777" w:rsidR="00787ED7" w:rsidRPr="00787ED7" w:rsidRDefault="00787ED7" w:rsidP="00885318">
            <w:r w:rsidRPr="00787ED7">
              <w:t>CREDITS</w:t>
            </w:r>
          </w:p>
        </w:tc>
        <w:tc>
          <w:tcPr>
            <w:tcW w:w="1440" w:type="dxa"/>
            <w:tcBorders>
              <w:left w:val="single" w:sz="4" w:space="0" w:color="000000"/>
              <w:right w:val="single" w:sz="4" w:space="0" w:color="000000"/>
            </w:tcBorders>
            <w:shd w:val="clear" w:color="auto" w:fill="D9D9D9"/>
            <w:vAlign w:val="center"/>
          </w:tcPr>
          <w:p w14:paraId="08193F6B" w14:textId="77777777" w:rsidR="00787ED7" w:rsidRPr="00787ED7" w:rsidRDefault="00787ED7" w:rsidP="00885318">
            <w:r w:rsidRPr="00787ED7">
              <w:t xml:space="preserve">GRADE </w:t>
            </w:r>
          </w:p>
          <w:p w14:paraId="4BA2A3C4" w14:textId="77777777" w:rsidR="00787ED7" w:rsidRPr="00787ED7" w:rsidRDefault="00787ED7" w:rsidP="00885318">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39718360" w14:textId="77777777" w:rsidR="00787ED7" w:rsidRPr="00787ED7" w:rsidRDefault="00787ED7" w:rsidP="00885318">
            <w:r w:rsidRPr="00787ED7">
              <w:t>SEMESTER/YEAR</w:t>
            </w:r>
          </w:p>
          <w:p w14:paraId="52C9C64D" w14:textId="77777777" w:rsidR="00787ED7" w:rsidRPr="00787ED7" w:rsidRDefault="00787ED7" w:rsidP="00885318">
            <w:r w:rsidRPr="00787ED7">
              <w:t>(Taken/anticipated)</w:t>
            </w:r>
          </w:p>
        </w:tc>
        <w:tc>
          <w:tcPr>
            <w:tcW w:w="1440" w:type="dxa"/>
            <w:tcBorders>
              <w:top w:val="single" w:sz="4" w:space="0" w:color="000000"/>
              <w:left w:val="single" w:sz="4" w:space="0" w:color="000000"/>
            </w:tcBorders>
            <w:shd w:val="clear" w:color="auto" w:fill="A6A6A6"/>
            <w:vAlign w:val="center"/>
          </w:tcPr>
          <w:p w14:paraId="21C95C4E" w14:textId="77777777" w:rsidR="00787ED7" w:rsidRPr="00787ED7" w:rsidRDefault="00787ED7" w:rsidP="00885318">
            <w:r w:rsidRPr="00787ED7">
              <w:t>COURSE (Substitution)</w:t>
            </w:r>
          </w:p>
        </w:tc>
        <w:tc>
          <w:tcPr>
            <w:tcW w:w="1350" w:type="dxa"/>
            <w:tcBorders>
              <w:top w:val="single" w:sz="4" w:space="0" w:color="000000"/>
            </w:tcBorders>
            <w:shd w:val="clear" w:color="auto" w:fill="A6A6A6"/>
            <w:vAlign w:val="center"/>
          </w:tcPr>
          <w:p w14:paraId="44E6D821" w14:textId="77777777" w:rsidR="00787ED7" w:rsidRPr="00787ED7" w:rsidRDefault="00787ED7" w:rsidP="00885318">
            <w:r w:rsidRPr="00787ED7">
              <w:t>CREDITS</w:t>
            </w:r>
          </w:p>
          <w:p w14:paraId="66FE41E1" w14:textId="77777777" w:rsidR="00787ED7" w:rsidRPr="00787ED7" w:rsidRDefault="00787ED7" w:rsidP="00885318">
            <w:r w:rsidRPr="00787ED7">
              <w:t>(Substitution)</w:t>
            </w:r>
          </w:p>
        </w:tc>
        <w:tc>
          <w:tcPr>
            <w:tcW w:w="1440" w:type="dxa"/>
            <w:tcBorders>
              <w:top w:val="single" w:sz="4" w:space="0" w:color="000000"/>
            </w:tcBorders>
            <w:shd w:val="clear" w:color="auto" w:fill="A6A6A6"/>
            <w:vAlign w:val="center"/>
          </w:tcPr>
          <w:p w14:paraId="4332310D" w14:textId="77777777" w:rsidR="00787ED7" w:rsidRPr="00787ED7" w:rsidRDefault="00787ED7" w:rsidP="00885318">
            <w:r w:rsidRPr="00787ED7">
              <w:t>GRADE</w:t>
            </w:r>
          </w:p>
          <w:p w14:paraId="7790912B" w14:textId="77777777" w:rsidR="00787ED7" w:rsidRPr="00787ED7" w:rsidRDefault="00787ED7" w:rsidP="00885318">
            <w:r w:rsidRPr="00787ED7">
              <w:t>(Substitution)</w:t>
            </w:r>
          </w:p>
        </w:tc>
        <w:tc>
          <w:tcPr>
            <w:tcW w:w="1386" w:type="dxa"/>
            <w:tcBorders>
              <w:top w:val="single" w:sz="4" w:space="0" w:color="000000"/>
            </w:tcBorders>
            <w:shd w:val="clear" w:color="auto" w:fill="A6A6A6"/>
            <w:vAlign w:val="center"/>
          </w:tcPr>
          <w:p w14:paraId="001E0979" w14:textId="77777777" w:rsidR="00787ED7" w:rsidRPr="00787ED7" w:rsidRDefault="00787ED7" w:rsidP="00885318">
            <w:r w:rsidRPr="00787ED7">
              <w:t>INSTITUTION</w:t>
            </w:r>
          </w:p>
          <w:p w14:paraId="1B5E1B56" w14:textId="77777777" w:rsidR="00787ED7" w:rsidRPr="00787ED7" w:rsidRDefault="00787ED7" w:rsidP="00885318">
            <w:r w:rsidRPr="00787ED7">
              <w:t>(Substitution)</w:t>
            </w:r>
          </w:p>
        </w:tc>
      </w:tr>
      <w:tr w:rsidR="00787ED7" w14:paraId="1052E47F" w14:textId="77777777" w:rsidTr="002B1731">
        <w:tc>
          <w:tcPr>
            <w:tcW w:w="1170" w:type="dxa"/>
          </w:tcPr>
          <w:p w14:paraId="5B594619"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AE32160"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6840FC1"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35D3B93"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AC355C9"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2BEE29F"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008EF77"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1D76BE5"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03D2B047" w14:textId="77777777" w:rsidTr="002B1731">
        <w:tc>
          <w:tcPr>
            <w:tcW w:w="1170" w:type="dxa"/>
          </w:tcPr>
          <w:p w14:paraId="5714875F"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99A19EF"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7E1B82C"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9633B5C"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EE92E49"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2A175A4"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72B0D97"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9B51AD2"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712006CD" w14:textId="77777777" w:rsidTr="002B1731">
        <w:tc>
          <w:tcPr>
            <w:tcW w:w="1170" w:type="dxa"/>
          </w:tcPr>
          <w:p w14:paraId="44C139EE"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3D84AC2"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BB8D283"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C70C3DB"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D168159"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36D168A"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B06727D"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16314C1" w14:textId="77777777" w:rsidR="00787ED7" w:rsidRDefault="00787ED7" w:rsidP="0088531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74B1ECBE" w14:textId="77777777" w:rsidR="00D12361" w:rsidRPr="00FA3EC5" w:rsidRDefault="00B426B0" w:rsidP="00FA3EC5">
      <w:pPr>
        <w:pStyle w:val="Heading2"/>
        <w:spacing w:before="240" w:line="240" w:lineRule="auto"/>
        <w:rPr>
          <w:sz w:val="20"/>
          <w:szCs w:val="28"/>
        </w:rPr>
      </w:pPr>
      <w:r w:rsidRPr="00FA3EC5">
        <w:rPr>
          <w:sz w:val="20"/>
          <w:szCs w:val="28"/>
        </w:rPr>
        <w:t xml:space="preserve">TOTAL CREDITS </w:t>
      </w:r>
      <w:r w:rsidRPr="00FA3EC5">
        <w:rPr>
          <w:sz w:val="20"/>
          <w:szCs w:val="28"/>
        </w:rPr>
        <w:fldChar w:fldCharType="begin">
          <w:ffData>
            <w:name w:val="Text1"/>
            <w:enabled/>
            <w:calcOnExit w:val="0"/>
            <w:textInput/>
          </w:ffData>
        </w:fldChar>
      </w:r>
      <w:r w:rsidRPr="00FA3EC5">
        <w:rPr>
          <w:sz w:val="20"/>
          <w:szCs w:val="28"/>
        </w:rPr>
        <w:instrText xml:space="preserve"> FORMTEXT </w:instrText>
      </w:r>
      <w:r w:rsidRPr="00FA3EC5">
        <w:rPr>
          <w:sz w:val="20"/>
          <w:szCs w:val="28"/>
        </w:rPr>
      </w:r>
      <w:r w:rsidRPr="00FA3EC5">
        <w:rPr>
          <w:sz w:val="20"/>
          <w:szCs w:val="28"/>
        </w:rPr>
        <w:fldChar w:fldCharType="separate"/>
      </w:r>
      <w:r w:rsidRPr="00FA3EC5">
        <w:rPr>
          <w:noProof/>
          <w:sz w:val="20"/>
          <w:szCs w:val="28"/>
        </w:rPr>
        <w:t> </w:t>
      </w:r>
      <w:r w:rsidRPr="00FA3EC5">
        <w:rPr>
          <w:noProof/>
          <w:sz w:val="20"/>
          <w:szCs w:val="28"/>
        </w:rPr>
        <w:t> </w:t>
      </w:r>
      <w:r w:rsidRPr="00FA3EC5">
        <w:rPr>
          <w:noProof/>
          <w:sz w:val="20"/>
          <w:szCs w:val="28"/>
        </w:rPr>
        <w:t> </w:t>
      </w:r>
      <w:r w:rsidRPr="00FA3EC5">
        <w:rPr>
          <w:noProof/>
          <w:sz w:val="20"/>
          <w:szCs w:val="28"/>
        </w:rPr>
        <w:t> </w:t>
      </w:r>
      <w:r w:rsidRPr="00FA3EC5">
        <w:rPr>
          <w:noProof/>
          <w:sz w:val="20"/>
          <w:szCs w:val="28"/>
        </w:rPr>
        <w:t> </w:t>
      </w:r>
      <w:r w:rsidRPr="00FA3EC5">
        <w:rPr>
          <w:sz w:val="20"/>
          <w:szCs w:val="28"/>
        </w:rPr>
        <w:fldChar w:fldCharType="end"/>
      </w:r>
      <w:r w:rsidRPr="00FA3EC5">
        <w:rPr>
          <w:sz w:val="20"/>
          <w:szCs w:val="28"/>
        </w:rPr>
        <w:t xml:space="preserve"> </w:t>
      </w:r>
      <w:r w:rsidRPr="00FA3EC5">
        <w:rPr>
          <w:b w:val="0"/>
          <w:bCs/>
          <w:sz w:val="20"/>
          <w:szCs w:val="28"/>
        </w:rPr>
        <w:t>Minimum credits required for graduation</w:t>
      </w:r>
      <w:r w:rsidR="00CF5344" w:rsidRPr="00FA3EC5">
        <w:rPr>
          <w:b w:val="0"/>
          <w:bCs/>
          <w:sz w:val="20"/>
          <w:szCs w:val="28"/>
        </w:rPr>
        <w:t xml:space="preserve"> </w:t>
      </w:r>
      <w:r w:rsidR="00CF5344" w:rsidRPr="00FA3EC5">
        <w:rPr>
          <w:sz w:val="20"/>
          <w:szCs w:val="28"/>
        </w:rPr>
        <w:t>= 33</w:t>
      </w:r>
    </w:p>
    <w:p w14:paraId="68D4220B" w14:textId="77777777" w:rsidR="0018187A" w:rsidRPr="00FA3EC5" w:rsidRDefault="0018187A" w:rsidP="00FA3EC5">
      <w:pPr>
        <w:pStyle w:val="Heading2"/>
        <w:spacing w:before="240" w:line="240" w:lineRule="auto"/>
        <w:rPr>
          <w:sz w:val="20"/>
          <w:szCs w:val="28"/>
        </w:rPr>
      </w:pPr>
      <w:bookmarkStart w:id="1" w:name="_gjdgxs" w:colFirst="0" w:colLast="0"/>
      <w:bookmarkEnd w:id="1"/>
      <w:r w:rsidRPr="00FA3EC5">
        <w:rPr>
          <w:sz w:val="20"/>
          <w:szCs w:val="28"/>
        </w:rPr>
        <w:t>GRADUATION POLICIES</w:t>
      </w:r>
    </w:p>
    <w:p w14:paraId="2D2AE4ED" w14:textId="77777777" w:rsidR="0018187A" w:rsidRPr="00CF5344" w:rsidRDefault="00FF2FC1" w:rsidP="00CF5344">
      <w:pPr>
        <w:pStyle w:val="ListParagraph"/>
        <w:numPr>
          <w:ilvl w:val="0"/>
          <w:numId w:val="2"/>
        </w:numPr>
        <w:spacing w:line="240" w:lineRule="auto"/>
        <w:rPr>
          <w:szCs w:val="20"/>
        </w:rPr>
      </w:pPr>
      <w:r w:rsidRPr="00CF5344">
        <w:rPr>
          <w:szCs w:val="20"/>
        </w:rPr>
        <w:t>No more than eight credits of 500-level course work may be applied to the candidate’s degree program.</w:t>
      </w:r>
      <w:r w:rsidR="00CF5344">
        <w:rPr>
          <w:szCs w:val="20"/>
        </w:rPr>
        <w:t xml:space="preserve"> </w:t>
      </w:r>
      <w:r w:rsidR="0018187A" w:rsidRPr="00CF5344">
        <w:rPr>
          <w:szCs w:val="20"/>
        </w:rPr>
        <w:t xml:space="preserve">Courses used to fulfill requirements for one degree may not be used toward another degree. </w:t>
      </w:r>
    </w:p>
    <w:p w14:paraId="619D2546" w14:textId="77777777" w:rsidR="00CF5344" w:rsidRDefault="00CF5344" w:rsidP="00CF5344">
      <w:pPr>
        <w:pStyle w:val="ListParagraph"/>
        <w:numPr>
          <w:ilvl w:val="0"/>
          <w:numId w:val="2"/>
        </w:numPr>
        <w:spacing w:line="240" w:lineRule="auto"/>
        <w:rPr>
          <w:szCs w:val="20"/>
        </w:rPr>
      </w:pPr>
      <w:r w:rsidRPr="00CF5344">
        <w:rPr>
          <w:szCs w:val="20"/>
        </w:rPr>
        <w:t>All graduate students in music must maintain a minimum cumulative grade point average (GPA) of 3.00 in all degree-required courses. Only courses for which the student earns a final grade of “A”, “A-“, “B+”, “B”, or “S” may be applied to the graduate degree. A graduate student whose cumulative GPA falls below 3.0 (B) in a given term will be placed on probation for the following term. If a 3.0 cumulative GPA is not attained by the end of the probationary term, the student will either be granted a final opportunity to raise their GPA or may be dismissed from the program.</w:t>
      </w:r>
    </w:p>
    <w:p w14:paraId="64ABCBB7" w14:textId="77777777" w:rsidR="00CF5344" w:rsidRDefault="00CF5344" w:rsidP="00CF5344">
      <w:pPr>
        <w:pStyle w:val="ListParagraph"/>
        <w:numPr>
          <w:ilvl w:val="0"/>
          <w:numId w:val="2"/>
        </w:numPr>
        <w:spacing w:line="240" w:lineRule="auto"/>
        <w:rPr>
          <w:szCs w:val="20"/>
        </w:rPr>
      </w:pPr>
      <w:r w:rsidRPr="00CF5344">
        <w:rPr>
          <w:szCs w:val="20"/>
        </w:rPr>
        <w:t>Successful completion of MUS 690 - Bibliography, with a minimum grade of B, is a pre-requisite for all graduate-level music history classes.</w:t>
      </w:r>
    </w:p>
    <w:p w14:paraId="2DB30ACA" w14:textId="77777777" w:rsidR="00CF5344" w:rsidRPr="004B58E0" w:rsidRDefault="00CF5344" w:rsidP="00CF5344">
      <w:pPr>
        <w:pStyle w:val="ListParagraph"/>
        <w:numPr>
          <w:ilvl w:val="0"/>
          <w:numId w:val="2"/>
        </w:numPr>
        <w:spacing w:line="240" w:lineRule="auto"/>
        <w:rPr>
          <w:szCs w:val="20"/>
        </w:rPr>
      </w:pPr>
      <w:r w:rsidRPr="00CF5344">
        <w:rPr>
          <w:szCs w:val="20"/>
        </w:rPr>
        <w:t>Students must participate in one major ensemble and one chamber ensemble.</w:t>
      </w:r>
    </w:p>
    <w:p w14:paraId="48B1C305" w14:textId="77777777" w:rsidR="0018187A" w:rsidRPr="004B58E0" w:rsidRDefault="0018187A" w:rsidP="004B58E0">
      <w:pPr>
        <w:pStyle w:val="ListParagraph"/>
        <w:numPr>
          <w:ilvl w:val="0"/>
          <w:numId w:val="2"/>
        </w:numPr>
        <w:spacing w:line="240" w:lineRule="auto"/>
        <w:rPr>
          <w:szCs w:val="20"/>
        </w:rPr>
      </w:pPr>
      <w:r w:rsidRPr="004B58E0">
        <w:rPr>
          <w:szCs w:val="20"/>
        </w:rPr>
        <w:t xml:space="preserve">Refer to the </w:t>
      </w:r>
      <w:hyperlink r:id="rId8" w:history="1">
        <w:r w:rsidRPr="004B58E0">
          <w:rPr>
            <w:rStyle w:val="Hyperlink"/>
            <w:szCs w:val="20"/>
          </w:rPr>
          <w:t>Graduate Catalog</w:t>
        </w:r>
      </w:hyperlink>
      <w:r w:rsidRPr="004B58E0">
        <w:rPr>
          <w:szCs w:val="20"/>
        </w:rPr>
        <w:t xml:space="preserve"> for all Academic, Transfer Credit, and program-related policies and requirements.</w:t>
      </w:r>
    </w:p>
    <w:sectPr w:rsidR="0018187A" w:rsidRPr="004B58E0">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E1C1AF6"/>
    <w:multiLevelType w:val="hybridMultilevel"/>
    <w:tmpl w:val="EC3A28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WAZRMUZb/MBNYUPGUNnnQzXJMMjObaznzK3ZXb+cSSTEeLa3PCDgDvuDG4kcdeOh0GAW0T+ABOSBAXoWD0TO6A==" w:salt="q0Zs2ePH+x7HUL8jM7n4J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jG2tLQwMDM0tDBW0lEKTi0uzszPAykwrAUAPTEtnCwAAAA="/>
  </w:docVars>
  <w:rsids>
    <w:rsidRoot w:val="00D12361"/>
    <w:rsid w:val="00050314"/>
    <w:rsid w:val="00154A6F"/>
    <w:rsid w:val="001578D3"/>
    <w:rsid w:val="0018187A"/>
    <w:rsid w:val="001E1D36"/>
    <w:rsid w:val="00216BB8"/>
    <w:rsid w:val="00222FCB"/>
    <w:rsid w:val="002B1731"/>
    <w:rsid w:val="0030117A"/>
    <w:rsid w:val="00371582"/>
    <w:rsid w:val="003B59BC"/>
    <w:rsid w:val="00480846"/>
    <w:rsid w:val="004B58E0"/>
    <w:rsid w:val="004E548D"/>
    <w:rsid w:val="0069678E"/>
    <w:rsid w:val="006E7F59"/>
    <w:rsid w:val="00787ED7"/>
    <w:rsid w:val="00885318"/>
    <w:rsid w:val="00A43348"/>
    <w:rsid w:val="00AC0223"/>
    <w:rsid w:val="00B426B0"/>
    <w:rsid w:val="00C31CFD"/>
    <w:rsid w:val="00CF5344"/>
    <w:rsid w:val="00D12361"/>
    <w:rsid w:val="00D26553"/>
    <w:rsid w:val="00D60A16"/>
    <w:rsid w:val="00D822B7"/>
    <w:rsid w:val="00DB60F6"/>
    <w:rsid w:val="00DE4A14"/>
    <w:rsid w:val="00EC67C7"/>
    <w:rsid w:val="00EE535F"/>
    <w:rsid w:val="00F0027A"/>
    <w:rsid w:val="00F03F2A"/>
    <w:rsid w:val="00F11F04"/>
    <w:rsid w:val="00FA3EC5"/>
    <w:rsid w:val="00FF2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D4501"/>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ED7"/>
    <w:pPr>
      <w:spacing w:after="0"/>
    </w:pPr>
    <w:rPr>
      <w:sz w:val="20"/>
    </w:rPr>
  </w:style>
  <w:style w:type="paragraph" w:styleId="Heading1">
    <w:name w:val="heading 1"/>
    <w:basedOn w:val="Normal"/>
    <w:next w:val="Normal"/>
    <w:uiPriority w:val="9"/>
    <w:qFormat/>
    <w:rsid w:val="00AC0223"/>
    <w:pPr>
      <w:keepNext/>
      <w:keepLines/>
      <w:outlineLvl w:val="0"/>
    </w:pPr>
    <w:rPr>
      <w:b/>
      <w:sz w:val="32"/>
      <w:szCs w:val="24"/>
    </w:rPr>
  </w:style>
  <w:style w:type="paragraph" w:styleId="Heading2">
    <w:name w:val="heading 2"/>
    <w:basedOn w:val="Normal"/>
    <w:next w:val="Normal"/>
    <w:uiPriority w:val="9"/>
    <w:unhideWhenUsed/>
    <w:qFormat/>
    <w:rsid w:val="00AC0223"/>
    <w:pPr>
      <w:keepNext/>
      <w:keepLines/>
      <w:outlineLvl w:val="1"/>
    </w:pPr>
    <w:rPr>
      <w:b/>
      <w:sz w:val="24"/>
      <w:szCs w:val="36"/>
    </w:rPr>
  </w:style>
  <w:style w:type="paragraph" w:styleId="Heading3">
    <w:name w:val="heading 3"/>
    <w:basedOn w:val="Normal"/>
    <w:next w:val="Normal"/>
    <w:uiPriority w:val="9"/>
    <w:unhideWhenUsed/>
    <w:qFormat/>
    <w:rsid w:val="00050314"/>
    <w:pPr>
      <w:spacing w:line="240" w:lineRule="auto"/>
      <w:outlineLvl w:val="2"/>
    </w:pPr>
    <w:rPr>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C0223"/>
    <w:pPr>
      <w:keepNext/>
      <w:keepLines/>
    </w:pPr>
    <w:rPr>
      <w:b/>
      <w:sz w:val="3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4B58E0"/>
    <w:pPr>
      <w:ind w:left="720"/>
      <w:contextualSpacing/>
    </w:pPr>
  </w:style>
  <w:style w:type="character" w:styleId="FollowedHyperlink">
    <w:name w:val="FollowedHyperlink"/>
    <w:basedOn w:val="DefaultParagraphFont"/>
    <w:uiPriority w:val="99"/>
    <w:semiHidden/>
    <w:unhideWhenUsed/>
    <w:rsid w:val="00EC67C7"/>
    <w:rPr>
      <w:color w:val="800080" w:themeColor="followedHyperlink"/>
      <w:u w:val="single"/>
    </w:rPr>
  </w:style>
  <w:style w:type="character" w:styleId="UnresolvedMention">
    <w:name w:val="Unresolved Mention"/>
    <w:basedOn w:val="DefaultParagraphFont"/>
    <w:uiPriority w:val="99"/>
    <w:semiHidden/>
    <w:unhideWhenUsed/>
    <w:rsid w:val="00EC67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graduatecatalog" TargetMode="External"/><Relationship Id="rId3" Type="http://schemas.openxmlformats.org/officeDocument/2006/relationships/styles" Target="styles.xml"/><Relationship Id="rId7" Type="http://schemas.openxmlformats.org/officeDocument/2006/relationships/hyperlink" Target="https://catalog.unlv.edu/preview_program.php?catoid=40&amp;poid=1157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B2C0F-1BDB-46BE-8C8B-F3C7ECDCB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10</Words>
  <Characters>7118</Characters>
  <Application>Microsoft Office Word</Application>
  <DocSecurity>0</DocSecurity>
  <Lines>711</Lines>
  <Paragraphs>757</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e Goncalves</dc:creator>
  <cp:lastModifiedBy>Tracy Johnson</cp:lastModifiedBy>
  <cp:revision>2</cp:revision>
  <dcterms:created xsi:type="dcterms:W3CDTF">2023-01-05T20:33:00Z</dcterms:created>
  <dcterms:modified xsi:type="dcterms:W3CDTF">2023-01-05T20:33:00Z</dcterms:modified>
</cp:coreProperties>
</file>